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w:t>
      </w:r>
      <w:r>
        <w:t xml:space="preserve"> </w:t>
      </w:r>
      <w:r>
        <w:t xml:space="preserve">4436)</w:t>
      </w:r>
      <w:r>
        <w:t xml:space="preserve"> </w:t>
      </w:r>
      <w:r>
        <w:t xml:space="preserve">งานวันคนพิการสากล</w:t>
      </w:r>
      <w:r>
        <w:t xml:space="preserve"> </w:t>
      </w:r>
      <w:r>
        <w:t xml:space="preserve">ประจําปี</w:t>
      </w:r>
      <w:r>
        <w:t xml:space="preserve"> </w:t>
      </w:r>
      <w:r>
        <w:t xml:space="preserve">๒๕๖๔</w:t>
      </w:r>
      <w:r>
        <w:t xml:space="preserve"> </w:t>
      </w:r>
      <w:r>
        <w:t xml:space="preserve">วันศุกร์ที่</w:t>
      </w:r>
      <w:r>
        <w:t xml:space="preserve"> </w:t>
      </w:r>
      <w:r>
        <w:t xml:space="preserve">๓</w:t>
      </w:r>
      <w:r>
        <w:t xml:space="preserve"> </w:t>
      </w:r>
      <w:r>
        <w:t xml:space="preserve">ธันวาคม</w:t>
      </w:r>
      <w:r>
        <w:t xml:space="preserve"> </w:t>
      </w:r>
      <w:r>
        <w:t xml:space="preserve">๒๕๖๔</w:t>
      </w:r>
    </w:p>
    <w:p>
      <w:pPr>
        <w:pStyle w:val="Date"/>
      </w:pPr>
      <w:r>
        <w:t xml:space="preserve">วันศุกร์ที่</w:t>
      </w:r>
      <w:r>
        <w:t xml:space="preserve"> </w:t>
      </w:r>
      <w:r>
        <w:t xml:space="preserve">18</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จะขออนุญาตรันงาน</w:t>
      </w:r>
    </w:p>
    <w:p>
      <w:pPr>
        <w:pStyle w:val="BodyText"/>
      </w:pPr>
      <w:r>
        <w:t xml:space="preserve">(คุณเพลงรบ) วันนี้ขออนุญาตทีมงานดูหน้าจอ Zoom ได้ไหมครับ ว่าวันนี้มากันพร้อมแล้วหรือยังนะครับวันนี้นอกจากจะเป็นการเปิดงานที่กระทรวงพัฒนา แล้วนะครับ ด้วยสถานการณ์การแพร่ระบาดของโรค COVID-19 ต้องเป็นการจัดงานที่มีการดูแลอย่างเป็นพิเศษนะครับ และมีการจำกัดคน โดยปกติแล้วงานวันคนพิการสากลนะครับ แสดงให้เห็นว่ารัฐบาลนั้น อย่างไร จะมีการจัดนิทรรศการ มีการจัดร้องเพลง มีการแสดงต่าง ๆ มากมายด้วยสถานการณ์นี้แต่สถานการณ์นี้ไม่ได้ทำให้งานนี้หยุดหรือชะงักไป แต่เรายังมีอีก 1 แพลตฟอร์ม 1 ช่องทางที่ทำงานคนพิการสามารถเข้าถึงงานนี้ได้มากขึ้นนะครับ โดยผ่านแอปพลิเคชัน Zoom นะครับ ตอนนี้สมัครมาเต็มครับ คือ เราสามารถรองรับได้ 1000 IDเต็มเรียบร้อยแล้วนะครับ แล้ว 1,000 ID รวมถึงท่านที่เข้ามาแล้วนะครับ กำลังรับชมผ่าน facebook live ของทาง คุณภาพชีวิตคนพิการนะครับ เข้ามาแล้วกด Like กดแชร์ แล้วก็สามารถแสดงกดหัวใจ กดอะไรได้นะครับ เพื่อเป็นกำลังให้กับคนที่ทำงานนะครับ อย่างน้อยวันนี้ผมมั่นใจนะครับ ว่าเกิดประโยชน์สูงสุดกับคนรั</w:t>
      </w:r>
    </w:p>
    <w:p>
      <w:pPr>
        <w:pStyle w:val="BodyText"/>
      </w:pPr>
      <w:r>
        <w:t xml:space="preserve">[เสียงดนตรี]</w:t>
      </w:r>
    </w:p>
    <w:p>
      <w:pPr>
        <w:pStyle w:val="BodyText"/>
      </w:pPr>
      <w:r>
        <w:t xml:space="preserve">(คุณเพลงรบ) สวัสดีครัสวัสดีทุกท่านอย่างไม่เป็นทางการนะครับ ผมเพลงรบนะครับ มีเรื่องราวมาประชาสัมพันธ์นะครับ พี่น้องประชาชน รับชมผ่าน Zoom Application หรือ Facebook live ก็ดีนะครับ วันนี้เรามาประชาสัมพันธ์สำหรับผู้ที่เข้าร่วมกิจกรรม 1,000 ท่านแรกนะครับ เน้นนะครับ 1,000 ท่านแรก 1 คน ต่อ 1 สิทธิ์เท่านั้นนะครับ วันนี้นะครับ เรามีผู้ใหญ่ใจดี น่ารักมาก ๆ เลยนะครับ จากโอสถสภาขอร่วมเป็นอีกส่วนหนึ่งนะครับ ในการเพิ่มพลังใจให้กับพี่น้องคนพิการในวันสำคัญวันนี้นะคะ 1,000 ท่านแรกนะครับ ที่เข้ามารับชมนะครับจะได้ของรางวัลหรือของที่ระลึกนะครับ จากทางโอสถสภานะครับ สิทธิ์ของคนพิการ 1 สิทธิ์ ต่อ 1 ท่านเท่านั้นนะครับ เปิดรับสิทธิ์ในวันนี้นะครับ รับของที่ระลึกเลยนะครับ วันที่ 3 ธันวาคม 2564 หรือจนกว่าของจนหมดนะครับของจะหมดนะครับ ต้องขอบพระคุณโอสถสภาด้วยนะครับ นี่นะครับ สำหรับทุกท่านที่อยู่ทางบ้านนะครับ มี QR Code ด้านล่างครับ สามารถสแกนได้เลยนะครับ ที่เข้าร่วมผ่านกลุ่ม facebook นะครับ กินดีอยู่ดี มีโอกาสนะครับ สามารถสแกนได้เลยนะครับ ร่วมกิจกรรมง่าย ๆ เพียงแค่ท่านสแกนเข้าไปนะครับ แล้วนะครับ จะมีของที่ระลึกมอบให้ 1,000 คนแรกนะครับ เน้น 1000 คนแรก ผู้พิการ 1 คน 1 สิทธิ์นะครับ เอาล่ะครับ ตอนนี้ภาพบนหน้าจอที่เราได้เห็นนะครับ นอกจากเป็นประชาสัมพันธ์โอสถสภาแล้วนะครับ เรียกได้ว่าเรามีคนพิการที่อยู่ทางบ้าน รวมถึงหน่วยงานที่ทำงานร่วมกับคนพิการทั้งด้านซ้ายและด้านขวานะครับ หลายแพลตฟอร์ม หลายหน้าจอนะครับ จะเห็นตรากระทรวงความมั่นคงของมนุษย์นะครับ ตอนนี้ทั่วประเทศอยู่พร้อมกับเรา บรรยากาศคึกคักอบอุ่นอย่างแน่นอนวันนี้เราจะอบอวนไปด้วยความสุขนะครับ เพราะเป็นอีก 1 วันของคนพิการ เป็นอีก 1 วันที่เราจะได้ถ่ายทอดให้ทุกท่านได้รู้ว่ารัฐบาลนั้นให้ความสำคัญ ให้ความจริงจัง จริงใจ ในด้านคนพิการนั่นเองนะครับ เอาล่ะครับ ในโอกาสเดียวกันนี้นะครับ เชิญทุกท่านรับชม VTR นะครับ เกี่ยวกับงานวันคนพิการนะครับ เรามารับชมไปพร้อม ๆ กันเลยนะครับ ขอบคุณครับ องค์การสหประชาชาติ ประกาศ</w:t>
      </w:r>
    </w:p>
    <w:p>
      <w:pPr>
        <w:pStyle w:val="BodyText"/>
      </w:pPr>
      <w:r>
        <w:t xml:space="preserve">[เสียงวีดิทัศน์]</w:t>
      </w:r>
    </w:p>
    <w:p>
      <w:pPr>
        <w:pStyle w:val="BodyText"/>
      </w:pPr>
      <w:r>
        <w:t xml:space="preserve">(คุณเพลงรบ) สวัสดีครับ</w:t>
      </w:r>
    </w:p>
    <w:p>
      <w:pPr>
        <w:pStyle w:val="BodyText"/>
      </w:pPr>
      <w:r>
        <w:t xml:space="preserve">(คุณภัทรวดี) สวัสดีค่ะ</w:t>
      </w:r>
    </w:p>
    <w:p>
      <w:pPr>
        <w:pStyle w:val="BodyText"/>
      </w:pPr>
      <w:r>
        <w:t xml:space="preserve">(คุณเพลงรบ) ไม่เป็นทางการอีกสัก 1 รอบนะครับ ผมม่อนครับ ครับพิธีกรจาก True Vision ร่วมกับทางคุณ ม่อนสำหรับงานครั้งนี้</w:t>
      </w:r>
    </w:p>
    <w:p>
      <w:pPr>
        <w:pStyle w:val="BodyText"/>
      </w:pPr>
      <w:r>
        <w:t xml:space="preserve">(คุณเพลงรบ)เราได้เห็นกันแล้วนะครับ ว่ากรมสงเสริมและพัฒนาคุณภาพชีวิตคนพิการ รวมถึงกระทรวงการพัฒนาสังคมและความมั่นคงของมนุษย์ โครงการอะไรบ้าง ตื่นเต้น รู้สึกตื่นเต้น มีอะไรบ้างที่เป็นประโยชน์กับพี่น้องคนพิการเอง และผู้ดูแลคนพิการ สิทธิประโยชน์อะไรบ้างที่จะได้รับ เรียกได้ว่าครบครันเลยทีเดียว</w:t>
      </w:r>
    </w:p>
    <w:p>
      <w:pPr>
        <w:pStyle w:val="BodyText"/>
      </w:pPr>
      <w:r>
        <w:t xml:space="preserve">(คุณภัทรวดี)ใช่ค่ะ ซึ่งเล็งเห็นถึงประโยชน์นะครับ ที่จะส่งเสริมคุณภาพชีวิตให้กับคนพิการ รวมถึงผู้ดูแล และครอบครัวอย่างแท้จริงนะคะ แต่ละโครงการนี้ถือว่าน่าสนใจมาก และมีผู้เข้าร่วมโครงการเยอะมาก ๆ เลยค่ะ</w:t>
      </w:r>
    </w:p>
    <w:p>
      <w:pPr>
        <w:pStyle w:val="BodyText"/>
      </w:pPr>
      <w:r>
        <w:t xml:space="preserve">(คุณเพลงรบ) ใช่ครับ หากทุกท่านไดเติดตามงานของกรมส่งเสริมและพัฒนาคุณภาพชีวิตคนพิการ รวมของกระทรวงพัฒนาสังคมเองวันนี้เราจะชูในเรื่องของงานด้านคนพิการก่อนนะครับ เราก็จะไม่เอ่ยถึงไม่ได้ นั่นก็คือกรมพัฒนาส่งเสริมคนพิการ สิ่งที่ทุกท่านได้เห็นบนหน้าจอเมื่อสักครู่นี้ ไม่ได้มีเพียงแค่นี้</w:t>
      </w:r>
    </w:p>
    <w:p>
      <w:pPr>
        <w:pStyle w:val="BodyText"/>
      </w:pPr>
      <w:r>
        <w:t xml:space="preserve">(คุณภัทรวดี) ยังมีอีกเยอะแยะมากมายเลยนะคะ</w:t>
      </w:r>
    </w:p>
    <w:p>
      <w:pPr>
        <w:pStyle w:val="BodyText"/>
      </w:pPr>
      <w:r>
        <w:t xml:space="preserve">(คุณเพลงรบ) อีกหลายโครงการเลยนะครับ เป็นงานที่เล็งเห็นถึงความสำคัญ แล้วก็เล็งเห็นถึงสิทธิที่คนพิการต้องเข้าถึงและนอกจากจะทั่วถึงแล้ว ต้องเป็นธรรมอีกด้วย</w:t>
      </w:r>
    </w:p>
    <w:p>
      <w:pPr>
        <w:pStyle w:val="BodyText"/>
      </w:pPr>
      <w:r>
        <w:t xml:space="preserve">(คุณภัทรวดี) ถูกต้องค่ะ แน่นอนเราไม่ทิ้งใครไว้ข้างหลัง โดยเฉพาะสถานการณ์การแพร่ระบาดของ COVID-19 ซึ่งทางกระทรวงเองนะคะ ก็ได้ออกโครงการแล ช่วยเหลือผู้พิการได้อย่างทั่วถึงจริง ๆ</w:t>
      </w:r>
    </w:p>
    <w:p>
      <w:pPr>
        <w:pStyle w:val="BodyText"/>
      </w:pPr>
      <w:r>
        <w:t xml:space="preserve">(คุณเพลงรบ) อย่างที่เราจะเน้นย้ำในงานนี้นะครับ นอกจากทุกคนจะสามารถเข้าถึงสิทธิ์ได้อย่างทั่วถึงแล้วด้วย</w:t>
      </w:r>
    </w:p>
    <w:p>
      <w:pPr>
        <w:pStyle w:val="BodyText"/>
      </w:pPr>
      <w:r>
        <w:t xml:space="preserve">(คุณภัทรวดี) ถูกต้องค่ะ อยากให้ขยายความนิดหนึ่งค่ะ</w:t>
      </w:r>
    </w:p>
    <w:p>
      <w:pPr>
        <w:pStyle w:val="BodyText"/>
      </w:pPr>
      <w:r>
        <w:t xml:space="preserve">(คุณเพลงรบ) หรอ เป็นธรรมนี่ นอกจากเป็นธรรมในมุมมองคนผมแล้ว ผมจะไม่ได้มองในส่วนกฎหมายนะ แต่เป็นธรรมสำหรับแนวคิดของผม นั่นก็คือเป็นธรรมชาตินั่นเอง เข้าถึงสิทธิ์ได้อย่างธรรมชาติ ทำไมคนพิการได้สิทธิ คนพิการไม่ได้สิทธิ ทำไมต้องเป็นรูปแบบระบบปฏิบัติที่เป็นธรรมชาติของเขา และแน่นอนนะครับ สังคมอยู่แบบธรรมชาติไม่ได้ สังคมต้องมีตัวบทกฎหมาย ได้ เช่นกันครับผม</w:t>
      </w:r>
    </w:p>
    <w:p>
      <w:pPr>
        <w:pStyle w:val="BodyText"/>
      </w:pPr>
      <w:r>
        <w:t xml:space="preserve">(คุณภัทรวดี) ใช่ค่ะ การการที่เราจะคิดหรือทำโครงการอะไร หรือจะเข้าถึงผู้พิการในแต่ละกลุ่มนะคะ ต้องผ่านการเรียนรู้ และก็ทำการบ้านหนักพอสมควรนะคะ เพราะว่าในปัจจุบันนี้ คนพิการที่ลงทะเบียนนี่ มีจำนวนเยอะนะคะ แต่ก็มีอีกหลายต่อหลายคนเลยที่ไม่ได้อยู่ในระบบ ซึ่งทางกระทรวงเองนะคะ ก็เร่งมือเพื่อที่จะให้คนพิการทุก ๆ คนในประเทศไทยเข้าถึงบริการ และก็สิทธิพิเศษและก็สิทธิประโยชน์ต่าง ๆ นะคะ ที่จะทำให้คุณภาพชีวิตดีขึ้นค่ะ</w:t>
      </w:r>
    </w:p>
    <w:p>
      <w:pPr>
        <w:pStyle w:val="BodyText"/>
      </w:pPr>
      <w:r>
        <w:t xml:space="preserve">(คุณเพลงรบ) แน่นอนนะครับ หลังจากที่คุณภาพชีวิตของคนพิการดีขึ้นแล้ว นำไปสู่คุณภาพองค์รวมนั่นคือครอบครัวของเขาเอง สังคม ชุมชน รวมถึงประเทศชาติ เรียกได้ว่าอย่างที่ผมเห็นตอนเช้านะครับ ระหว่างรถติด แอบไถ Facebook แล้วไปเจอคำคมที่พูดถึงน้ำค้างนะครับ เขาบอกว่าน้ำค้างนี่อาจจะดูไม่มีคุณค่านะ เพราะว่าเราเดินไปนี่ มันไม่เหมือนอ่างเก็บน้ำนะ ที่เรารู้ว่าอันนี้ใช้ในภัยแล้ง อันนี้สามารถนำไปใช้อุปโภคบริโภค ผมมองว่าคนพิการก็เปรียบเสมือนน้ำค้างนะ ถึงแม้ว่า จะดูธรรมดา แต่น้ำค้างนะครับ เป็นน้ำที่มีคุณค่ามหาศาล เพราะเป็นจุดเริ่มต้นวัฒจักรของชีวิตเลยนะ เพราะฉะนั้น ผมเชื่อนะครับ ว่าเราให้คุณค่า และเห็นคุณค่าองค์รวมนี่ เป็นอีก 1 พลังบวกในการสร้างสังคมให้น่าอยู่นั่นเองนะครับ</w:t>
      </w:r>
    </w:p>
    <w:p>
      <w:pPr>
        <w:pStyle w:val="BodyText"/>
      </w:pPr>
      <w:r>
        <w:t xml:space="preserve">(คุณภัทรวดี) ใช่ค่ะ การที่เราจะอยู่ร่วมกันในสังคมได้อย่างมีความสุขนั้น ความสุขเริ่มที่ใจเราก่อนค่ะ ความสุขเริ่มที่เรามีความภาคภูมิใจในศักดิ์และในศรีของตนเอง เมื่อไหร่ก็ตาม เรามีความสุขเราแผ่ความสุขไปในครอบครัว ในเพื่อน ขยายวงกว้างต่อกันไปเรื่อย ๆ นั่นคือเป้าหมายที่ทางกระทรวงเองนี่ตั้งใจ เพื่อให้คนพิการนั้น อยู่ร่วมกันได้อย่างมีความสุขในสังคมเดียวกับเราค่ะ</w:t>
      </w:r>
    </w:p>
    <w:p>
      <w:pPr>
        <w:pStyle w:val="BodyText"/>
      </w:pPr>
      <w:r>
        <w:t xml:space="preserve">(คุณเพลงรบ) ใช่ครับ ในสังคมที่เราอยู่ร่วมกันในองค์ควมนี่ จะต้องไปถูกแบ่งแยกแล้ว หลายท่านนะครับ ที่เป็นคนพิการนี่ แน่นอนว่าต้องได้ไปดูงานหลากหลายประเทศ ทุกประเทศให้ความสำคัญกับคนพิการทั้งสิ้น คนพิการที่เข็นวิวแชร์ไปในพื้นที่สาธารณะ เราอาจมองว่าคนพิการนี่เป็นภาระหรือเปล่า แต่กลับมามองอีกมุมหนึ่งว่าสิ่งแวดล้อมหรือเปล่าที่ทำให้เขามีภาระทำให้เขามีภาระ เช่น ทางเท้านะครับ คนพิการทางร่างกายนี่ ถ้ามีทางเท้าที่ดี เขาสามารถเข้าถึงได้ทุกบริการ ใช่ไหมครับ</w:t>
      </w:r>
    </w:p>
    <w:p>
      <w:pPr>
        <w:pStyle w:val="BodyText"/>
      </w:pPr>
      <w:r>
        <w:t xml:space="preserve">(คุณภัทรวดี) ใช่ค่ะ</w:t>
      </w:r>
    </w:p>
    <w:p>
      <w:pPr>
        <w:pStyle w:val="BodyText"/>
      </w:pPr>
      <w:r>
        <w:t xml:space="preserve">(คุณเพลงรบ) ณ ปัจจุบันนี้ สิ่งแวดล้อมหรือเปล่าที่ทำให้เขาเกิดอุปสรรค์ ความพิการเขาอาจจะไม่อุปสรรคในการดำรงชีวิตก็ได้ แต่สิ่งแวดล้อมหรือไม่ ที่เป็นอุปสรรคต่อคนพิการ ถ้าวันนี้ไม่มีกระถางต้นไม้ ถ้าวันนี้ไม่มีท่อ ถ้าวันนี้ไม่มีทางเท้า ลาดวิถีหรือรวมถึงนี่ เคยเห็นไหมครับ สีเหลือง ๆ ที่เป็นปุ่ม อันนั้นเป็นทางลุ้นใช่ไหมคะ</w:t>
      </w:r>
    </w:p>
    <w:p>
      <w:pPr>
        <w:pStyle w:val="BodyText"/>
      </w:pPr>
      <w:r>
        <w:t xml:space="preserve">(คุณเพลงรบ) อันนี้เรียกว่า ทางลุ้น เพราะว่าลุ้นทุกแยก เพราะว่าไม่มีแม้กระทั่งเพจนั้น</w:t>
      </w:r>
    </w:p>
    <w:p>
      <w:pPr>
        <w:pStyle w:val="BodyText"/>
      </w:pPr>
      <w:r>
        <w:t xml:space="preserve">(คุณภัทรวดี) ดิฉันลองหลับตาเดิน สรุป คือ ชนเสาค่ะ</w:t>
      </w:r>
    </w:p>
    <w:p>
      <w:pPr>
        <w:pStyle w:val="BodyText"/>
      </w:pPr>
      <w:r>
        <w:t xml:space="preserve">(คุณเพลงรบ)ชนเสา เพราะฉะนั้น เราต้องกลับมามองแล้วว่า</w:t>
      </w:r>
    </w:p>
    <w:p>
      <w:pPr>
        <w:pStyle w:val="BodyText"/>
      </w:pPr>
      <w:r>
        <w:t xml:space="preserve">(คุณภัทรวดี) บริการแต่ละบริการต้องทำความเข้าใจด้วย</w:t>
      </w:r>
    </w:p>
    <w:p>
      <w:pPr>
        <w:pStyle w:val="BodyText"/>
      </w:pPr>
      <w:r>
        <w:t xml:space="preserve">(คุณเพลงรบ) อย่างที่คุณแหม่มทางกรมเองต้องการมุ่งเน้น มุ่งมั่นให้คนพิการเข้าถึงสิทธิ์ แต่ตามสถิติแล้ว กว่าล้านคนที่ยังไม่เข้าถึงสิทธิ์ ยังไม่มีบัตร ยังไม่เข้าถึงบริการที่ควรจะได้รับ ก็ขอเชิญชวนนะครับพี่น้องคนพิการที่กำลังรับชมผ่านระบบ Zoom อยู่ รวมถึง Facebook Live นะครับ หากท่านทราบ หรือมีบุคคลในครอบครัว เป็นคนพิการหรืออาจจะไม่แน่ใจว่า เฮ้ย แบบนี้ เข้าข่าย เข้าขั้นไหม ไปตรวจประเมินได้ และแน่นอนพอท่านได้รับบัตรคนพิการมา ท่านก็จะสามารถเข้าถึงสิทธิ์คนพิการได้ ไม่ยุ่งยากเลย นะครับ เรามีเจ้าหน้าที่พร้อมให้บริการทั่วทุกจังหวัดเลยนะครับ ก็ขอประชาสัมพันธ์ให้พี่น้องคนพิการทุกคนมารับสิทธิ์ที่ต้องได้รับนะครับ</w:t>
      </w:r>
    </w:p>
    <w:p>
      <w:pPr>
        <w:pStyle w:val="BodyText"/>
      </w:pPr>
      <w:r>
        <w:t xml:space="preserve">(คุณภัทรวดี) ใช่ค่ะ จริง ๆ แล้วอยากจะเล่า เพราะว่าเมื่อวันก่อนมีโอกาสได้รับเข็ม 3 นะคะ แล้วก็มีโอกาสได้ไปที่จังหวัดฉะเชิงเทรา เห็น รถของทาง พม. และ พก. ด้วยลงพื้นที่ในการที่จะดูแลคนพิการ เพื่อได้รับบริการวัคซีน COVID นะคะ ก็ดูแลเป็นอย่างดีเลย เพราะว่าดิฉํนแอบสังเกตการณ์อยู่ไกล ๆ ก็คือว่าแกดูแลทุกเรื่องจริง ๆ มากพอสมควรแล้ว เราขออนุญาตประชาสัมพันธ์ถึงกิจกรรมที่ได้เกริ่นไปช่วงต้นนะครับ จากผู้ใหญ่ใจดี โอสถสภานั่นเองนะครับ สำหรับผู้ที่เข้ามารับชมผ่านใน zoom application ไว้แล้วนะครับ นี่เลยครับสแกนตาม QR Code นี้นะครับ 1,000 สิทธิ์ 1,000 รางวัล ส่งตรงถึงบ้าน ในวันที่ 7 ธันวาคม 2564 นะครับ</w:t>
      </w:r>
    </w:p>
    <w:p>
      <w:pPr>
        <w:pStyle w:val="BodyText"/>
      </w:pPr>
      <w:r>
        <w:t xml:space="preserve">(คุณภัทรวดี) ต้องขอขอบคุณผู้ใหญ่ใจดีหนึ่งนะคะ จากโอสถสภา ในโคงการกินดีอยู่ดีมีโอกาสค่ะ ไปสแกนกันเลยนะคะ</w:t>
      </w:r>
    </w:p>
    <w:p>
      <w:pPr>
        <w:pStyle w:val="BodyText"/>
      </w:pPr>
      <w:r>
        <w:t xml:space="preserve">(คุณเพลงรบ) ร่วมแบ่งปันความสุขกัน ตอนนี้ไม่แน่ใจนะครับทีมงาน ว่าคนดูแลคนพิการร่วมกิจกรรมได้ไหม ได้นะครับ ได้ ผู้ดูแล ๆ รวมไปถึงคนพิการก็สามารถเข้าถึง เข้ารับ เข้าร่วมเกมนี้ได้เช่นกันนะครับ</w:t>
      </w:r>
    </w:p>
    <w:p>
      <w:pPr>
        <w:pStyle w:val="BodyText"/>
      </w:pPr>
      <w:r>
        <w:t xml:space="preserve">(คุณภัทรวดี)โอเคค่ะคุณม่อน ไปคนเดียวนะคะ เดี๋ยวดิฉันไปสแกนสักครู่หนึ่งก่อนค่ะ</w:t>
      </w:r>
    </w:p>
    <w:p>
      <w:pPr>
        <w:pStyle w:val="BodyText"/>
      </w:pPr>
      <w:r>
        <w:t xml:space="preserve">(คุณเพลงรบ) ใจเย็น ๆ ครับ เอาอย่างนี้ คุณแหม๋มไปแสกนปุ๊บ ไม่รับค่าตัวรับเป็นของรางวัลแทนนะครับ วันนี้ต้องขอกราบเรียนนะครับ หลากหลายท่าน เป็นผู้บริหารความมั่นคงของมนุษย์รวมถึงองค์ที่เกี่ยวข้องกับคนพิการ ด้านคุณพิการ และบุคลากรมากันเยอะแยะมากมาย เราขอกล่าวคำว่า</w:t>
      </w:r>
      <w:r>
        <w:t xml:space="preserve"> </w:t>
      </w:r>
      <w:r>
        <w:t xml:space="preserve">“</w:t>
      </w:r>
      <w:r>
        <w:t xml:space="preserve">สวัสดี ไม่เป็นทางการ</w:t>
      </w:r>
      <w:r>
        <w:t xml:space="preserve">”</w:t>
      </w:r>
    </w:p>
    <w:p>
      <w:pPr>
        <w:pStyle w:val="BodyText"/>
      </w:pPr>
      <w:r>
        <w:t xml:space="preserve">(คุณภัทรวดี) สวัสดีค่ะ</w:t>
      </w:r>
    </w:p>
    <w:p>
      <w:pPr>
        <w:pStyle w:val="BodyText"/>
      </w:pPr>
      <w:r>
        <w:t xml:space="preserve">(คุณเพลงรบ)งานในวันนี้ของเรามีอะไรบ้าง กิจกรรมแล้วนะครับ เราก็จะมีพิธีเปิด เราก็จะมาบอกเล่า 9 10 แล้วว่า บัตรพิการแบบดิจิทัลนี้ในแอปพลิเคชันสามารถทำอะไรได้บ้าง เข้าถึงอะไรได้บ้าง และสิทธิ์ที่จะได้รับมีอะไรบ้างนะครับ แน่นอนว่าอย่างที่คุณแหม่มได้บอกไว้ว่า COVID-19 ได้ทำเอาเรากระทบ คนพิการก็กระทบ</w:t>
      </w:r>
    </w:p>
    <w:p>
      <w:pPr>
        <w:pStyle w:val="BodyText"/>
      </w:pPr>
      <w:r>
        <w:t xml:space="preserve">(คุณภัทรวดี) จริง ๆ แล้วกลุ่มคนพิการถือเป็นกลุ่มคนที่กระทบมากที่สุดเลย เพราะว่าโดยปกติแล้ว ถ้าเป็นอย่างเราเอง เวลาที่จะไปออกข้างนอกหรือทำอะไรอย่างนี้ หรือข่าวสารบางอย่างเราก็ รู้ไม่ตรงกันแต่สำหรับคนพิการเองนี่ อย่างคนหูหนวก คนตาบอด เขาจะต้องมีบริการในการเข้าถึงข่าวสารต่าง ๆจะได้รู้ว่าสถานการณ์ตอนนี้เป็นอะไรอย่างไรบ้างแล้ว เพื่อที่เขาจะสามารถรับบริการได้อย่างไรบ้าง อันนี้เป็นปัญหาพอสมควรในช่วงการแพร่ระบาด COVID ที่หนัก ๆ นะคะ</w:t>
      </w:r>
    </w:p>
    <w:p>
      <w:pPr>
        <w:pStyle w:val="BodyText"/>
      </w:pPr>
      <w:r>
        <w:t xml:space="preserve">(คุณเพลงรบ) ไหน ๆ ก็แต่งมาแล้ว ในเรื่องของความยากลำบากในการรับข้อมูลข่าวสาร ผมเองอยู่สายข่าวช่อง 7HD คุณแหม๋มเอง ทำงานด้วยอย่างคุณแหม๋มมีคุณแม่เป็นคนหูหนวก ในช่วงแรกที่มีการแพร่ระบาดของโรค COVID-19 สิ่งแรก ไม่มีภาษามือ ไม่มีคำศัพท์ ไม่รู้ด้วยซ้ำว่าความรุนแรงของโรค เราจะโทษแค่ เฮ้ย ทำไมเราไม่มีข้อมูลข่าวสารครบถ้วนทั่วถึง ไม่ได้ เพราะเป็นเรื่องที่ใหม่ที่ทั่วโลกทุกประเทศมันคืออะไร จะต้องมีการระแวดระวัง ระวังตัวอย่างไร แล้วตอนนั้นคุณแม่ Panic ไหมค่ะ</w:t>
      </w:r>
    </w:p>
    <w:p>
      <w:pPr>
        <w:pStyle w:val="BodyText"/>
      </w:pPr>
      <w:r>
        <w:t xml:space="preserve">(คุณภัทรวดี) คุณแม่ Panic มากค่ะไม่รู้ว่าความรุนแรงอยู่ในระดับที่เท่าไหร่ หรือควรทำตัวอย่างไร หรือจะมีหน่วยงานไหนเข้ามาช่วยเหลือบ้าง เพราะฉะนั้นนั้นนี่เราต้องบอกว่าล้านภาษามือในประเทศไทยทำงานหนักมาก ทำงานกันหนักมาก ทำงานกันหนักมาพอสมควรในชีวิตประจำวัน ก็อย่างตัวแหม่มเองก็ต้องอธิบายนะคะ ความรุนแรง จะต้องอธิบายส่งเป็นคลิปวิดีโอให้คุณแม่นี่ส่งต่อให้เพื่อนอีกต่อหนึ่งนะคะ</w:t>
      </w:r>
    </w:p>
    <w:p>
      <w:pPr>
        <w:pStyle w:val="BodyText"/>
      </w:pPr>
      <w:r>
        <w:t xml:space="preserve">(คุณเพลงรบ) ซึ่งต้องเรียนตามตรงว่าที่ล่ามภาษามือทำหรือว่าสิ่งที่คุณแหม่มอธิบายอาจจะไม่ถูกต้องครบถ้วน แต่มันเป็นการที่เราพยายามที่จะให้ช้อมูล มันต้อง ประโยชน์บ้างล่ะนะครับ เช่นเดียวกันทที่เราเห็นทั้งมีล่ามภาษามือและมีตัวอักษรRealtime Captioning นะครับ เข้าถึงข้อมูลได้เช่นกันนะครับ อย่างบริการด้านสื่อยังมีความจำเป็นและสำคัญให้กับคนพิการในทุกประเภท ผมเองได้มีโอกาสร่วมงานกับทางคนตาบอด สมาคมคนตาบอก เขาก็จะกระซิบมาว่า ช่วยบอกได้ไหม เวลาพยากรณ์อากาศหรือบอกเหตุการณ์ต่าง ๆ ที่เกิดขึ้นในข่าวน่ะ ขอได้ไหมลงรายละเอียดหน่อย ไม่ใช่บอกว่าฝนฟ้าคะนอง ดังจังหวัดต่อไปนี่ คนตาบอดไม่สามารถเข้าถึงได้ จังหวัดต่อไปนี้จังหวัดอะไรบ้าง</w:t>
      </w:r>
    </w:p>
    <w:p>
      <w:pPr>
        <w:pStyle w:val="BodyText"/>
      </w:pPr>
      <w:r>
        <w:t xml:space="preserve">(คุณภัทรวดี) ใช่ค่ะ เพราะว่าหลาย ๆ คน หลาย ๆท่าน นี้ อาจจะไม่ทราบว่า คนพิการต้องการบริการในการที่จะอธิบายให้ชัดเจนมากยิ่งขึ้น เช่น สภาพแวดล้อมเป็นอย่างไร จังหวัดเป็นอย่างไร ภาพลักษณ์สภาพแวดล้อมทั้งหมดด้วยเพื่อให้ชัดเจน</w:t>
      </w:r>
    </w:p>
    <w:p>
      <w:pPr>
        <w:pStyle w:val="BodyText"/>
      </w:pPr>
      <w:r>
        <w:t xml:space="preserve">(คุณเพลงรบ) ใช่ครับ อีกหนึ่งอย่างเจ้าหน้าที่ของเราผูกโบว์สีชมพูนะครับ เป็นของขวัญในวันคนพิการสากลหรือเปล่าครับ เป็นของขวัญหรือเปล่าครับ หลายคนหลบตา หลบตาหมดเลยนะครับ</w:t>
      </w:r>
    </w:p>
    <w:p>
      <w:pPr>
        <w:pStyle w:val="BodyText"/>
      </w:pPr>
      <w:r>
        <w:t xml:space="preserve">(คุณภัทรวดี) หันมาทางนี้ค่ะ</w:t>
      </w:r>
    </w:p>
    <w:p>
      <w:pPr>
        <w:pStyle w:val="BodyText"/>
      </w:pPr>
      <w:r>
        <w:t xml:space="preserve">(คุณเพลงรบ) ทางนี้สวยทุกคนเลย สำหรับพี่ ๆ ใช้คำว่า</w:t>
      </w:r>
      <w:r>
        <w:t xml:space="preserve"> </w:t>
      </w:r>
      <w:r>
        <w:t xml:space="preserve">“</w:t>
      </w:r>
      <w:r>
        <w:t xml:space="preserve">พี่ ๆ</w:t>
      </w:r>
      <w:r>
        <w:t xml:space="preserve">”</w:t>
      </w:r>
      <w:r>
        <w:t xml:space="preserve"> </w:t>
      </w:r>
      <w:r>
        <w:t xml:space="preserve">แล้วกัน พี่ ๆ ตาบอดนะครับ ที่กำลังรับฟังอยู่ ณ ขณะนี้นะครับ ในห้องของเรานี่นะครับ จะเต็มแล้ว มีเจ้าหน้าที่รายล้อม นะครับ ดูความเรียบร้อยของงาน ผูกโบว์สีชมพูด้วย สำหรับวันนี้คุณแหม่มใส่ทูโทน ผมใส่ทูโทน เป็นนิวแฟชัน เราต้องอธิบายนะ เราต้องอธิบายให้คนดู</w:t>
      </w:r>
    </w:p>
    <w:p>
      <w:pPr>
        <w:pStyle w:val="BodyText"/>
      </w:pPr>
      <w:r>
        <w:t xml:space="preserve">(คุณภัทรวดี) นะคะ ก็ล้อมไปด้วยดอกไม้สีฟ้า ขาว แล้วก็ใบไม้สีทองบนเวทีที่มีจอ LED กว้างนะคะ แล้วก็เขียนข้างบนว่าวันคนพิการสากล 3 ธันวาคม 2564 คนพิการร่วมนำการเปลี่ยนแปลงโดยสะดวกถ้วนหน้า สู่โลกใหม่หลัง COVID อย่างยั่งยืนค่ะ ก็ถือว่าเป็นการทำ AD สดนะคะ</w:t>
      </w:r>
    </w:p>
    <w:p>
      <w:pPr>
        <w:pStyle w:val="BodyText"/>
      </w:pPr>
      <w:r>
        <w:t xml:space="preserve">(คุณเพลงรบ) สิ่งที่พูดกันนี่นะครับ ก็คือไม่มีในสคริปต์เลยนะครับ</w:t>
      </w:r>
    </w:p>
    <w:p>
      <w:pPr>
        <w:pStyle w:val="BodyText"/>
      </w:pPr>
      <w:r>
        <w:t xml:space="preserve">(คุณภัทรวดี) ไม่มีค่ะ เราธรรมชาติเหมือนกัน</w:t>
      </w:r>
    </w:p>
    <w:p>
      <w:pPr>
        <w:pStyle w:val="BodyText"/>
      </w:pPr>
      <w:r>
        <w:t xml:space="preserve">(คุณเพลงรบ) ล่ามภาษามือเช่นกัน ล่ามภาษามือก็จะมีการสลับสับเปลี่ยนกัน ภาษามือเองนี่นะครับ หลาย ๆ ท่านเข้ามาในงาน ทำไมล่ามมี 2 คน เพราะว่าห้วงเวลาในการทำกิจกรรมต้องใช้แรงนะคุณ เหมือนเชียร์ลีดเดอร์ แต่ล่ามภาษามือน่ะ ไม่ได้เหมือนเชียร์ลีดเดอร์น่ะ จำแค่ท่าใช่ไหมครับ ส่วนล่ามภาษามือนี่ หัวด้วย ไวยากรณ์ทางภาษาด้วย คำศัพท์ทางภาษาด้วย เหนื่อยนะคุณ</w:t>
      </w:r>
    </w:p>
    <w:p>
      <w:pPr>
        <w:pStyle w:val="BodyText"/>
      </w:pPr>
      <w:r>
        <w:t xml:space="preserve">(คุณภัทรวดี) เพราะว่าไหน ๆ ก็ไหน ๆ ฉันมั่นใจว่า น่าจะมีผู้ชมที่เป็นครอบครัวของผู้พิการนะคะ โดยเฉพาะผู้พิการทางหูนี่ โดยเฉพาะคนหูหน่วทำไมคนหูหนวกเขาเขียนประโยคไม่เหมือนเวลาเราพูด เพราะว่า เพราะว่าอะไรค่ะ</w:t>
      </w:r>
    </w:p>
    <w:p>
      <w:pPr>
        <w:pStyle w:val="BodyText"/>
      </w:pPr>
      <w:r>
        <w:t xml:space="preserve">(คุณภัทรวดี)ทางภาษาต่างกันนั่นเอง เอ๊ะ ทำไมเขียนสลับไปสลับมา ฉันไม่เข้าใจเลย คนไทยไหม คำถามเหล่านี้ต้องหมดไปครับ เราต้องเข้าใจผู้พิการในทุก ๆ ประเภท จริง ๆ ตอนนี้ที่เรามองว่า พิการอาจจะเป็นตัวเราเองที่พิการทางความรู้ เราต้องศึกษาหาความรู้ รายละเอียดเพิ่มเติม ถ้าเรามีข้อมูลที่ถูกต้อง เขาจะไม่ใช่ผู้พิการและเราก็ไม่ใช่ผู้พิการและเราก็คือหนึ่งใน พลเมืองที่รวมกันพัฒนาชาติ</w:t>
      </w:r>
    </w:p>
    <w:p>
      <w:pPr>
        <w:pStyle w:val="BodyText"/>
      </w:pPr>
      <w:r>
        <w:t xml:space="preserve">(คุณภัทรวดี)เขาบอกกันว่านะคะ ว่ามีการพัฒนาผู้พิการนะคะ ไม่ว่าจะเป็นผู้ศึกษาเอง เข้าถึงสื่อบริการต่าง ๆ เพื่อให้ผู้พิการนี่ สามารถเลี้ยงชีพ และสามารถอยู่ได้ด้วยตัวเอง GDP ประเทศด้วยนะคะ</w:t>
      </w:r>
    </w:p>
    <w:p>
      <w:pPr>
        <w:pStyle w:val="BodyText"/>
      </w:pPr>
      <w:r>
        <w:t xml:space="preserve">(คุณเพลงรบ) ครับผม งานก่อนหน้านี้เป็นงานที่ตื่นเต้นมาก เป็นงานของกรมส่งเสริมและพัฒนา กระทรวง พม. นี่ล่ะ เป็นงานแรกที่หลังจากหยุด หยุดจาก Event หยุด เกือบ 2 ปี งานแรกที่มาเจอ สุดยอดครับ มีการจัดฐานข้อมูลคนพิการในระบบ AI ที่มีศักยภาพในแต่ละรูปแบบในแต่ละความเชี่ยวชาญ ได้ทำงานถูกต้อง ถูกตัว ถูกคนองค์กรนั้นก็จะเป็นองค์กรที่เรียกได้ว่าเป็นองค์กรที่ได้บุคลากรที่ดีนั่นเองนะครับ</w:t>
      </w:r>
    </w:p>
    <w:p>
      <w:pPr>
        <w:pStyle w:val="BodyText"/>
      </w:pPr>
      <w:r>
        <w:t xml:space="preserve">(คุณภัทรวดี) โอเคนะคะ ก็มาถึงแล้วนะคะ</w:t>
      </w:r>
    </w:p>
    <w:p>
      <w:pPr>
        <w:pStyle w:val="BodyText"/>
      </w:pPr>
      <w:r>
        <w:t xml:space="preserve">[เสียงดนตรี] และในขณะนี้นะครับ ท่านประธานของเราได้เดินทางมาถึง ณ งานแห่งนี้แล้วนะครับ เป็นอีก 1 วันสำคัญเลยนะ เรียกได้ว่าเป็นวันสากลเลยนะ แต่เป็นวันสากลด้านคนพิการ ทำไมถึงต้องมีวันนี้นะครับ ทำให้เราได้เล็งเห็นว่ารัฐบาลเอง ได้ให้ความสำคัญกับคนพิการนั่นเองนะครับ</w:t>
      </w:r>
    </w:p>
    <w:p>
      <w:pPr>
        <w:pStyle w:val="BodyText"/>
      </w:pPr>
      <w:r>
        <w:t xml:space="preserve">(คุณภัทรวดี) ใช่ค่ะ</w:t>
      </w:r>
    </w:p>
    <w:p>
      <w:pPr>
        <w:pStyle w:val="BodyText"/>
      </w:pPr>
      <w:r>
        <w:t xml:space="preserve">(คุณเพลงรบ) ขอกราบเรียนท่านจุติ ไกรฤกษ์ นะครับ รัฐมนตรีว่าการทรวงการพัฒนาของมนุษย์นะครับ แล้วก็สวัสดีแขกผู้มีเกียรติทุกท่านนะครับ ผู้บริการกระทรวงพัฒนาสังคมและความมั่นคงของมนุษย์ ที่อยู่ในงานวันนี้นะครับ และที่สำคัญเรายังมีผู้พิการ ผู้ดูแลคนพิการ ผู้ทำงานเกี่ยวข้องกับคนพิการ องค์กรคนพิการ ที่ได้ร่วมในงานวันนี้ อย่างที่เราได้นำเรียนไปว่าการแพร่ระบาดของโรค COVID-19 แต่ Covid 19 ไม่สามารถหยุดยั้งความตั้งใจที่จะพัฒนางานของภาครัฐบาลได้ วันนี้เราจึงมีพี่น้องมากกว่า 1,000 ID นะครับ ที่รับชมอยู่ในขณะนี้นะครับ ในพิธีการเปิดวันคนพิการในวันนี้นั่นเองนะครับ ผมเพลงรบ จากช่อง 7HD และดิฉันภัทรวดี จาก True vision ค่ะ</w:t>
      </w:r>
    </w:p>
    <w:p>
      <w:pPr>
        <w:pStyle w:val="BodyText"/>
      </w:pPr>
      <w:r>
        <w:t xml:space="preserve">(คุณเพลงรบ) เรา 2 คนนะครับ ได้รับเกียรติเป็ฯพิธีกรและนอกจากเรา 2 คนแล้วนะครับ ขอแนะนำ ต้องเรียกว่าเป็นพิธีกรร่วม เพราะจะทำให้ผู้พิการทุกคนนั้นได้เข้าถึงข้อมูลนั่นเองนะครับ ขอเสียงปรบมือให้กับคุณวีรชิต ประสิทธิ์ไกร</w:t>
      </w:r>
    </w:p>
    <w:p>
      <w:pPr>
        <w:pStyle w:val="BodyText"/>
      </w:pPr>
      <w:r>
        <w:t xml:space="preserve">(คุณภัทรวดี) และคุณจุฑามาศ สุธนวัฒนาเจริญค่ะ</w:t>
      </w:r>
    </w:p>
    <w:p>
      <w:pPr>
        <w:pStyle w:val="BodyText"/>
      </w:pPr>
      <w:r>
        <w:t xml:space="preserve">(คุณเพลงรบ) ครับ ทั้ง 2 คนนี้จะร่วมแปล เพื่อให้คนพิการได้เข้าใจข้อมูลที่ถูกต้องและละเอียด จากสมาคมคนหูหนวกนะครับ</w:t>
      </w:r>
    </w:p>
    <w:p>
      <w:pPr>
        <w:pStyle w:val="BodyText"/>
      </w:pPr>
      <w:r>
        <w:t xml:space="preserve">(คุณภัทรวดี) ใช่ค่ะ และในโอกาสนี้นะคะ เราขอต้อนรับทุกท่านอย่างเป็นทางการเข้าสู่งานวันคนพิการสากล วันที่ 3 ธันวาคม ประจำปี 2564 ซึ่งองค์กรสหประชาชาติได้ประกาศให้เป็นวันที่ 3 ธันวาคม ของทุกปี เป็นวันคนพิการสากลค่ะ เป็นการประกาศเชิญชวนให้ประเทศสมาชิกร่วมกันจัดกิจกรรมต่าง ๆ ได้มีส่วนรวมทางสังคมนะคะ</w:t>
      </w:r>
    </w:p>
    <w:p>
      <w:pPr>
        <w:pStyle w:val="BodyText"/>
      </w:pPr>
      <w:r>
        <w:t xml:space="preserve">(คุณเพลงรบ) ครับ และมีส่วนร่วมแล้ว และยังมีโอกาสเพิ่มศักยภาพให้ทุกคนในสังคมเป็ฯที่ประจักษ์นั่นเองนะครับ</w:t>
      </w:r>
    </w:p>
    <w:p>
      <w:pPr>
        <w:pStyle w:val="BodyText"/>
      </w:pPr>
      <w:r>
        <w:t xml:space="preserve">(คุณภัทรวดี) สร้างเจตคติที่ดีนะคะ ต่อคนในสังคมและความพิการ และในปี 2564 นะคะ องค์การสหประชาชาติได้กำหนดประเด็นหลัก ก็คือคนพิการร่วมนำการเปลี่ยนแปลง เพื่อให้การเข้าถึงนั้นสะดวกถ้วนหน้าสู่โลกใหม่หลัง COVID-19 หรือ Leadership and participation ให้ความสำคัญกับการฟื้นฟูสังคมสู่ปกติและสังคมและดีขึ้นกว่าเดิมค่ะ ของเชื้อไวรัสโคโนนา 2019 หรือ COVID-19 ทั้งนี้นะคะ การกำหนดนโยบายและมาตรการจะต้องคำถึงกลุ่มคนทุกคนในสังคม ซึ่งหมายรวมถึงคนพิการจะต้องสามารถเข้าถึง ได้ทั่วถึงและเป็นธรรมค่ะ</w:t>
      </w:r>
    </w:p>
    <w:p>
      <w:pPr>
        <w:pStyle w:val="BodyText"/>
      </w:pPr>
      <w:r>
        <w:t xml:space="preserve">(คุณเพลงรบ) พูดถึงการเข้าถึงข้อมูลอย่างทั่วถึงและเป็นธรรมนะครับ นอกจากล่ามภาษามือที่เราได้เห็น เราได้รับชมบนหน้าจอแล้วนะครับ เรายังเห็นแถบอักษรเป็นคำ เป็นประโยชน์ เป็นวลี ที่เกิดขึ้นบนหน้าจอด้วยอักษรนี้นะครับ จะทำให้ทุกคนเข้าถึงข้อมูลได้มากยิ่งขึ้นนะครับ ละเอียดยิ่งขึ้น สิ่งที่เราเห็นนะครับ เรียกว่า</w:t>
      </w:r>
      <w:r>
        <w:t xml:space="preserve"> </w:t>
      </w:r>
      <w:r>
        <w:t xml:space="preserve">“</w:t>
      </w:r>
      <w:r>
        <w:t xml:space="preserve">Captioning นะครับ หรือเรียกว่าบริการคำบรรยายแทนเสียงทางไกล แบบทันเวลา เรียกได้ว่าประโยคไหน คำไหน จะถูกปรากฏขึ้นบนจอ สิ่งที่ทุกท่านได้เห็นบนจอ ไม่ใช่สคริปต์ที่อยู่ในมือหรือสิ่งที่เราได้เตรียมกันไว้ แต่เรียกว่า</w:t>
      </w:r>
      <w:r>
        <w:t xml:space="preserve">”</w:t>
      </w:r>
      <w:r>
        <w:t xml:space="preserve">Real time" อย่างแท้จริงนะครับ ซึ่งเราได้รับการสนับสนุนโดยศูนย์วิจัยเทคโนโลยีสิ่งอำนวยความสะดวกและเครื่องมือแพทย์ สำนักงานพัฒนาวิทยาศาสตร์และเทคโนโลยีแห่งชาติ เพื่อที่จะให้ทุกคนนั้นได้เข้าถึงข้อมูลอย่างเสมอภาคนั่นเองครับ</w:t>
      </w:r>
    </w:p>
    <w:p>
      <w:pPr>
        <w:pStyle w:val="BodyText"/>
      </w:pPr>
      <w:r>
        <w:t xml:space="preserve">(คุณภัทรวดี) ค่ะใช่แล้วล่ะค่ะ เราได้รับเกียตพลเอก ประยุทธ์ จันทร์โอชา นายกรัฐมนตรี ให้เกียรติกล่าวคำปราศรัย เนื่องในงานวันคนพิการสากล 2564 ขอเรียนเชิญทุกท่านรับชมพร้อม ๆ กันค่ะ</w:t>
      </w:r>
    </w:p>
    <w:p>
      <w:pPr>
        <w:pStyle w:val="BodyText"/>
      </w:pPr>
      <w:r>
        <w:t xml:space="preserve">(คุณเพลงรบ) ขอเรียนเชิญครับ</w:t>
      </w:r>
    </w:p>
    <w:p>
      <w:pPr>
        <w:pStyle w:val="BodyText"/>
      </w:pPr>
      <w:r>
        <w:t xml:space="preserve">(พลเอก ประยุทธ์) พี่น้องคนพิการ 2</w:t>
      </w:r>
    </w:p>
    <w:p>
      <w:pPr>
        <w:pStyle w:val="BodyText"/>
      </w:pPr>
      <w:r>
        <w:t xml:space="preserve">[เสียงปรบมือ]</w:t>
      </w:r>
    </w:p>
    <w:p>
      <w:pPr>
        <w:pStyle w:val="BodyText"/>
      </w:pPr>
      <w:r>
        <w:t xml:space="preserve">[เสียงปรบมือ] ค่ะแล้วก็จบลงไปแล้วนะคะ สำหรับสาส์นจากท่านนายกฯ ซึ่งเป็นคำปราศรัยนะคะ เนื่องในวันคนพิการสากล ประจำปี 2564 ค่ะ และในโอกาสนี้นะคะ ดิฉันขอเรียนเชิญ</w:t>
      </w:r>
    </w:p>
    <w:p>
      <w:pPr>
        <w:pStyle w:val="BodyText"/>
      </w:pPr>
      <w:r>
        <w:t xml:space="preserve">(Ms. Gita) Ms. Gita Sabhประจำประเทศไทย ให้เกียรติอ่านสาส์น Good mornign everyone</w:t>
      </w:r>
    </w:p>
    <w:p>
      <w:pPr>
        <w:pStyle w:val="BodyText"/>
      </w:pPr>
      <w:r>
        <w:t xml:space="preserve">[เสียงปรบมือ]</w:t>
      </w:r>
    </w:p>
    <w:p>
      <w:pPr>
        <w:pStyle w:val="BodyText"/>
      </w:pPr>
      <w:r>
        <w:t xml:space="preserve">(คุณภัทรวดี)</w:t>
      </w:r>
    </w:p>
    <w:p>
      <w:pPr>
        <w:pStyle w:val="BodyText"/>
      </w:pPr>
      <w:r>
        <w:t xml:space="preserve">[เสียงปรบมือ]</w:t>
      </w:r>
    </w:p>
    <w:p>
      <w:pPr>
        <w:pStyle w:val="BodyText"/>
      </w:pPr>
      <w:r>
        <w:t xml:space="preserve">(คุณภัทรวดี) และในโอกาสนี้นะคะ ดิฉันก็ขอเรียนเชิญนะคะ</w:t>
      </w:r>
    </w:p>
    <w:p>
      <w:pPr>
        <w:pStyle w:val="BodyText"/>
      </w:pPr>
      <w:r>
        <w:t xml:space="preserve">(คุณเพลงรบ) ครับผม เรียนเชิญท่านชูศักดิ์ จันทยานนท์ กสมาคมสภาคนพิการทุกประเภทแห่งประเทศไทย ให้เกียรติอ่านสารสร64 ในทางผู้แทนของผู้พิการแห่งประเทศไทยนะครับ ขอเสียงปรบมือและขอเรียนเชิญครับ</w:t>
      </w:r>
    </w:p>
    <w:p>
      <w:pPr>
        <w:pStyle w:val="BodyText"/>
      </w:pPr>
      <w:r>
        <w:t xml:space="preserve">[เสียงปรบมือ] กราบเรียนท่านรัฐมนตรีและความมั่นคงของมนุษย์ ท่านจุติ คุณ Gita ผู้แทนจากองค์กรสหประชาชาติ ท่านอธิบดีกรมส่งสริมและพัฒนาคุณภาพชีวิตคนพิการผมอยากจะเรียนว่าวันนี้เป็นวันที่ได้ฐานะเป็นตัวแทนคนพิการ มีความรู้สึกภูมิใจครับ ที่กระทรวงการพัฒนาสังคมฯ 2 ปีที่ผ่านมา ตั้งใจที่ทำงานช่วยเหลือคนพิการอย่างเป็นรูปธรรม และก็เป็นหุ้นส่วนองค์กรคนพิการนี่พึ่งพาได้ด้วย แล้วเราก็ทำงานกันอย่างใกล้ชิด ต้องขอบคุณท่านรัฐมนตรีนะครับ ที่มีนโยบายมาตรการการเยียวยาช่วยเหลือ ที่ท่านนายกรัฐมนตรีได้กล่าว ทั้งหมดนี้เพราะเรามีความรู้สึกว่าเราเป็นครอบครัวเดียวกัน วันนี้ต้องขอขอบพระคุณ ในโอกาสวันคนพิการสากลปีนี้นะครับ ซึ่งถือว่าเป็นประเภณีปฏิบัติที่เราได้ทำงานร่วมกันมากว่า 30 ปี สภาคนพิการก่อตั้งมา 38 ปีนะครับ แล้วก็กระทรวงพัฒนาสังคมฯ ก็จัดงานวันคนพิการ ร่วมกับสภาคนพิการมาโดยตลอด นั่นแสดงให้เห็ฯว่าสิ่งที่องค์การสหประชาชาติเน้นในเรื่องของ Leadership and ในเรื่องของ Inclusive หลังโรค COVID ใหม่นี่ ไม่ใช่เรื่องยากสำหรับประเทศไทยเลย ก็หวังว่าในอนาคตนะครับ เราก็มีการพัฒนาในรูปแบบต่าง ๆ ในด้านของ Tranformation มาด้วย เคยทำงานด้วยกันตอนยกร่างกฎหมายตอนปี 2560 ก็เรียนท่านว่าผลผลิตวันนั้นนี่ ก็เติบโตมาได้ถึงวันนี้ อาจจะมีการปรับปรุงกฎหมายแก้ไขบางเรื่อง ที่ทำให้คนพิการเข้าถึงสิทธิ์ที่สอดคล้องกับโลกยุคใหม่ ซึ่งท่านรัฐมนตรีก็มีนโยบายเรื่องนี้ แจ้งข่าวนะครับ กับเพื่อนคนพิการว่าการพัฒนาสังคมและความมั่นคงคนพิการภายในรัฐมนตรีจุติ ก็เสนอเรื่องเบี้ยความพิการถ้วนหน้า 1,000 บาท ก็เป็นความหวังอันหนึ่งแม้ว่าจะเป็นจำนวนไม่มากนักก็เป็นความท้าทายที่ทำให้เห็นในเรื่องความเท่าเทียม กับคนพิการก็ขอขอบพระคุณทุกหน่วยงาน เป็นกำลังใจให้เพื่อนคนพิการ และขอประกาศความพร้อมครับ ที่คนพิการกับกระทรวงพัฒนาสังคมและความมั่นคงของมนุษย์ต่อไปครับ</w:t>
      </w:r>
    </w:p>
    <w:p>
      <w:pPr>
        <w:pStyle w:val="BodyText"/>
      </w:pPr>
      <w:r>
        <w:t xml:space="preserve">[เสียงปรบมือ]</w:t>
      </w:r>
    </w:p>
    <w:p>
      <w:pPr>
        <w:pStyle w:val="BodyText"/>
      </w:pPr>
      <w:r>
        <w:t xml:space="preserve">(คุณภัทรวดี) ขอขอบพระคุณท่านชูศักดิ์ จันทยานนท์ นายกสมาคมสภาคนพิการทุกประเภทแห่งประเทศไทย ที่ให้เกียรติร่วมอ่านสาส์นวันคนพิการสากลประจำปี 2564 ค่ะ ลำดับถัดไปนับเป็นห้วงเวลาที่สำคัญ สำหรับการจัดงานวันคนพิการสากล ประจำปี 2564 ในวันนี้ ดิฉันขอเรียนเชิญท่านศรันทัศน์ กรมส่งเสริมและพัฒนาคุณภาพชีวิตคนพิการ ได้รายงานต่อท่านประธานในพิธี ขอกราบเรียนเชิญค่ะ</w:t>
      </w:r>
    </w:p>
    <w:p>
      <w:pPr>
        <w:pStyle w:val="BodyText"/>
      </w:pPr>
      <w:r>
        <w:t xml:space="preserve">[เสียงดนตรี] ค่ะ เรียนท่านรัฐมนตรีว่าการกระทรวงการพัฒนาสังคมและความมัน่ของมนุษย์นะคะ ในนามของคณะผู้จัดงานวันคนพิการสากล ประจำปี 2564 ขอกราบขอบพระคุณท่านรัฐมนตรีจุติ ไกรฤกษ์ การพัฒนาสังคมและความมั่นคงของมนุษย์ที่ท่านกรุณาเป็นเกียรติเป็นประธานในงานองค์การสหประชาชาติได้กำหนดให้วันที่ 3 ธันวาคม ของทุกปี เป็นวันคนพิการสาลก และเชิญชวนให้ประเทศสมาชิกได้กิจกรรมเพื่อส่งเสริมความเข้าใจเกี่ยวกับวันคนพิการสากลและให้โอกาสคนพิการได้เข้าร่วมอย่างสร้างสรรค์ เป็นธรรม และเสมอภาคกับคนทั่วไป โดยในปี 2564 นี้ องค์การสหประชาชาติได้กำหนดคือ นด ยำพหนื ไระ้ กรหฟิรสระำหะ คือ คนพิการร่วมนำการเปลี่ยนแปลง เพื่อความเข้าถึงโดยสะดวก ถ้วนหน้าสู่โลกใหม่หลัง COVID-19 ซึ่งจากสถานการณ์การแพร่ระบาด เชื้อไวรัส โคโรนา 2019 ในประเทศไทย พบว่าคนพิการที่เป็นกลุ่มเปราะบาง จะได้รับผลกระทบจากเชื้อไวรัส COVID-19 ทั้งทางตรงและก็ทางอ้อมโดยในปีที่ผ่านมา กระทรวงการพัฒนาสังคมและความมั่นคงของมนุษย์ ทั้งภาครัฐ เอกชน แล้วก็ภาคประชาสังคมนะคะ ในการความช่วยเหลือเยียวยาคนพิการที่ได้รับผลกระทบทางด้าน COVID ทั้งในด้านความเป็นอยู่และส่งเสริมให้คนพิการเข้าสุ่สาธารณะสุขอย่างทั่วถึง ได้สร้างศูนย์พักคอยสำหรับคนพิการ อำนวยความสะดวกคนพิการเข้าถึงวัคซีน พักชำระหนี้ เงินกูยืมประกอบอาชีพ และให้กูยืมเงินกองทุนส่งเสริมและพัฒนาคุณภาพชีวิตคนพิการ ในกรณีฉุกเฉินเพื่อCOVID-19 เป็นต้น สำหรับการจัดกิจกรรมวันคนพิการสากล ประจำปี 2564 ในครั้งนี้นะคะ กิจกรรมประกอบไปด้วยการรับฟังคำปราศัยจากพณฯ ท่านนายกรัฐมนตรี การอ่านสารพัฒนาคนพิการ องค์การสหประชาชาติ และนายกสมาคม และมีการปาถกฐาพิเศษ ก้าวไปข้างหน้าอย่างเท่าเทียมโดย พณฯ ท่านและก็ยังมีการแนะนำแอปพลิเคชั่นคนพิการดิจิทัล และเวทีเสวนา นอกจากนี้ยังมีการมอบโล่เกียรติคุณ สำหรับคนพิการต้นแบบและก็ส่งเสริมด้านคนพิการ ร่วมทั้งหมด 225 โล่ในบริเวณงานจะมีการจัดนิทรรศการที่แสดงให้เห็น แล้วก็การจัดเก็บข้อมูล รวมถึง… สำหรับคนพิการค่ะ การจัดการครั้งนี้จะเป็นการจัดงานในลักษณะ Hibrid มีการผสมผสานของการจัดงาน ห้องประชุมชั้น 2 กรมพัฒนาสังคมและสวัวดิการ ของกระทรวงความมั่นคงของมนุษย์และก็ผ่านทางระบบออนไลน์นะคะ และก็มีผู้เข้าร่วมรับชมประมาณ 2000 คน ขอกราบเรียนเชิญ ฯพณฯ รัฐมนตรี ของมนุษย์กล่าวเปิดงานวันคนพิการสากล 2564 และปาฐกถาพิเศษ และ Next Step อย่างเท่าเทียม พร้อมรับชมแอป ดิจิทัล รับฟังการสร้างแรงบันดาลใจของคนพิการ และเยี่ยมชมนิทรรศการตามลำดับถัดไป ขอบพระคุณค่ะ</w:t>
      </w:r>
    </w:p>
    <w:p>
      <w:pPr>
        <w:pStyle w:val="BodyText"/>
      </w:pPr>
      <w:r>
        <w:t xml:space="preserve">(คุณจุติ) กราบเรียนท่านผู้แทนสหประชาชาติ คุณ Gita ท่านนายกสมาคมสภาคนพิการทุกประเภทแห่งประเทศไทย ท่านผู้บริการกรมพัฒนาสังคมและความมั่นคงของมนุษย์ ท่านหัวหน้าส่วนราชการ ผู้นำองค์การด้านคนพิการ พี่น้องคนพิการ และผู้มีเกียรติทุกท่าน คำกล่าวเปิด และสุนทนพจน์ผมนี้ มีความยาวหลายหน้า แต่ว่า ผู้คิดว่าทุกคนคงจะเบื่อ เพราะผมจะเป็นคนที่ 5 ที่มาพูดบนเวทีนี้ ฉะนั้น ผมอยากจะกล่าวสั้น ๆ ถึงทุก ๆ ท่าน โดยเฉพาะอย่างยิ่งตัวแทนของสหประชาชว่า วันวันพิการสากลนั้น กระทรวงการพัฒนาสังคมและความมั่นคงของมนุษย์ เป็นตัวแทนรัฐบาลทำงาน เราไม่ได้ทำเฉพาะวันครบรอบ เราทำด้วยจิตสำนึกทุก ๆ วัน ประการที่ 2อยากจะบอกว่าผลงานที่ทุกคนพูดให้ท่านฟังหมดแล้วนี่ ก็จะบอกว่าผลงานนั้น ความสำเร็จนั้นเป็นตัวแทนคำพูดของกระทรวง พม. เราจะทำมากกว่าที่เราพูด ข้อที่ 3 เชื่อว่าสิ่งที่เราทำด้วยจิตสำนึก ก็คือการมีส่วนร่วม การเข้าถึง และก็ความยังยืน เป็นหัวใจของความสำเร็จของงานที่เราทำ ดังนั้น ที่ทุกคนมาพบกันทุกปี ก็ไม่ใช่เรื่องบังเอิญ แต่ว่ามาด้วยจิตสำนึกที่ว่า เราต้องทำต่อมีภารกิจอีกมากมาย วันนี้ท่านกับผมมาเจอกัน ก็ไม่ใช่เรื่องบังเอิญ ก็เป็นโชคชะตาฟ้าลิขิต ก็อยากจะบอกว่าถึงแม้ผลงานกระทรวง พม. กระทรวงการพัฒนาสังคมและความมั่นคจะทำมามากมายอย่างที่ท่านนายกสมาคมได้พูด แต่ผมคิดว่ายังไม่พอ เพราะว่าพระเจ้าได้ส่งมาให้ผม คือปีทีผ่านมานั้นผมต้องพึ่งรถเข็น ของวิวแชร์นี่ ประมาณ 8 เดือน ให้ได้รับซึมซับว่ายังมีอะไรที่ต้องทำอีกมาก สำหรับพวกเราคนพิการเหล่านี้ อย่างนั้นผมขอขอบพระคุณทุกท่านนะครับ ที่มีน้ำใจ และก็มีความปรารถณาดี และหวังว่าสหประชาชาติ องค์กรภาคประชาชน องค์กรเอกชน ยังจะเป็นหุ้นส่วนของเราในการทำงานให้ประสบความสำเร็จนี้อยู่และขอขอบคุณในความร่วมมือที่ผ่านมา และหวังว่าในอนาคต จะร่วมมือทำกันต่อไป ว่าเรานั้นจะทำงานโดยจิตสำนึก ก็ขออวยพรกับพระเจ้า สิ่งที่ท่านนับถือทั้งหลาย ขอให้ท่านอยู่รอดปลอดภัยและก็มีชีวิตที่มีความสุข และขอให้ร่วมกันดำเนินงานต่อไปว่า ทำงานด้วยจิตสำนึกเพื่อผลสำเร็จของทุกคนครับ ขอบคุณครับ</w:t>
      </w:r>
    </w:p>
    <w:p>
      <w:pPr>
        <w:pStyle w:val="BodyText"/>
      </w:pPr>
      <w:r>
        <w:t xml:space="preserve">[เสียงปรบมือ]</w:t>
      </w:r>
    </w:p>
    <w:p>
      <w:pPr>
        <w:pStyle w:val="BodyText"/>
      </w:pPr>
      <w:r>
        <w:t xml:space="preserve">(คุณเพลงรบ) กราบขอบพระคุณท่านรัฐมนตรีกระทรวงการพัฒนาสังคมและความมั่นคงของมนุษย์เป็นอย่างสูงนะครับ ที่ได้กล่าวเปิดนะครับ ร่วมถึงบอกถึงความตั้งใจที่ดีงามของกระทรวงการพัฒนาสังคมและความมั่นคงของมนุษย์ ที่ได้ดำริและได้ดำเนินการทำในครั้งนี้ ผลงานเป็นที่ประจักษ์และทุกผลงานเป็นผลงานที่ได้มาจากการตั้งใจที่แท้จริงนะครับ และอย่างที่รัฐมนตรีว่าเราไม่ได้ทำเพราะหน้าที่ แต่ทุกคนต่างทำเพราะจิตสำนึกที่ดีนั่นเองนะครับ โอกาสนี้ขอเสียงปรบมือให้กับรัฐมนตรีด้วยนะครับ และขอเรียนเชิญท่านรัฐมนตรีนะครับ อยู่บนเวลทีกับเราอีกสักครู่เพื่อเราจะนำเข้าสู่พิธีเปิดงานวันคนพิการอย่างเป็นทางการ ประจำปี 2564 นี้ รวมถึงนะครับ เราจะมาร่วมเปิดการใช้งานแอปพลิเคชันบัตรคนพิการอย่างเป็นทางการอีกด้วยนะครับ รัฐบาลหรือผู้แทนรัฐบาลนั้น มิสามารถดำเนินการได้เพียงลำพัง แต่องค์กรภาคีอีกมากมาย ที่มาร่วมเติมเต็มทำให้สิ่งเหล่านี้เกิดขึ้นมาได้นั่นเองนะคัรบ โอกาสเดียวกันนี้นะครับผมขอเรียนเชิญท่านพัชรีและความมั่นคงของมนุษย์บนเวทีนะครับ มาร่วมเปิดด้วยกันนะครับ และท่านที่ 2 นะครับ ขอเรียนเชิญท่าน Ms. Gita Sabharwal นะครับขอเรียนเชิญท่านชูศักสภาคนพิการทุกประเภทแห่งประเทศไทยครับ ท่านพงศ์สวาท กรายอรุณสุข รองกฤษฎีกา คณะกรรมการกฤษฎีกา ปยป อนุมัติราชกิจ อธิบดีกรม ขอเรียนเชิญครับ และทุกท่านที่อยู่บนเวทีนี้นะครับ เรียกได้ว่า สง่างามทั้งการปฏิบัติ เนื่องจากว่าสิ่งเหล่านี้ที่เกิดขึ้นมาได้นั้น มาจากความร่วมไม้ร่วมมือพลังใจที่มุ่งมั่น ตั้งใจ ที่จะมอบสิ่งเหล่านี้เกิดขั้นกับสังคมนั่นเองนะครับ และในขณะนี้นะครับ ทุกท่านอยู่บนเวทีเรียบร้อยแล้วนะครับ เราจะเปิดอย่างเป็นทางการนะครับ วันคนพิการประจำปี 2564 นะครับ เรียกได้ว่าวันนี้นอกจากเราจะเป็นการเปิดพิธีแล้วเรายังจะมาเรียนรู้ร่วมกัน และเราจะมาเปิดตัวแอปพแบบดิจิทัลด้วยนะครับ</w:t>
      </w:r>
    </w:p>
    <w:p>
      <w:pPr>
        <w:pStyle w:val="BodyText"/>
      </w:pPr>
      <w:r>
        <w:t xml:space="preserve">(คุณภัทรวดี) ใช่ค่ะ เพื่อเป็นการสร้างการมีส่วนร่วมขอให้คุณผู้ชมทุกท่านที่ชมผ่าน นะคะ ช่วยร่วมกันกด Reaction ค่ะ</w:t>
      </w:r>
    </w:p>
    <w:p>
      <w:pPr>
        <w:pStyle w:val="BodyText"/>
      </w:pPr>
      <w:r>
        <w:t xml:space="preserve">(คุณเพลงรบ) หัวใจ กด Like เป็นส่วนหนึ่ง</w:t>
      </w:r>
    </w:p>
    <w:p>
      <w:pPr>
        <w:pStyle w:val="BodyText"/>
      </w:pPr>
      <w:r>
        <w:t xml:space="preserve">(คุณเพลงรบ) หัวใจ กดไลค์ กดแชร์วันคนพิการสากล ประจำปี 2564 ในวันนี้ และเมื่อทุกท่านพร้อมกันแล้วนะคะ เราจะมาร่วมนับถอยหลัง เพื่อเข้าสู่การเปิดงานวันคนพิการสากล Ցบัตรประจำตัวคนพิการดิจิทัลกันเลยค่ะ</w:t>
      </w:r>
    </w:p>
    <w:p>
      <w:pPr>
        <w:pStyle w:val="BodyText"/>
      </w:pPr>
      <w:r>
        <w:t xml:space="preserve">(คุณเพลงรบ) ถ้าพร้อมแล้วเรามาร่วมนับถอยหลังด้วยกันนะครับ ทั้งผู้ที่อยู่ในงาน และที่อยู่ทางบ้าน พร้อมแล้ว 5 4 3 2 1 ขอเสียงปรบมือด้วยครับ</w:t>
      </w:r>
    </w:p>
    <w:p>
      <w:pPr>
        <w:pStyle w:val="BodyText"/>
      </w:pPr>
      <w:r>
        <w:t xml:space="preserve">[เสียงปรบมือ]</w:t>
      </w:r>
    </w:p>
    <w:p>
      <w:pPr>
        <w:pStyle w:val="BodyText"/>
      </w:pPr>
      <w:r>
        <w:t xml:space="preserve">(คุณเพลงรบ) ขอเรียนเชิญท่านประธานแตะไปที่แอปพลิเคชันของเรา</w:t>
      </w:r>
    </w:p>
    <w:p>
      <w:pPr>
        <w:pStyle w:val="BodyText"/>
      </w:pPr>
      <w:r>
        <w:t xml:space="preserve">(คุณภัทรวดี) ค่ะ</w:t>
      </w:r>
    </w:p>
    <w:p>
      <w:pPr>
        <w:pStyle w:val="BodyText"/>
      </w:pPr>
      <w:r>
        <w:t xml:space="preserve">(คุณเพลงรบ) และนี้นะครับ ถือว่าเป็นสัญลักษณ์และจุดเริ่มต้นนะครับ ที่ทางรัฐบาลเองเล็งเห็นถึงความสำคัญ และร่วมมุ่งมั่นตั้งใจไม่ใช่แค่กระทรวง พม. เท่านั้น แต่ยังมีอีกหลายองค์กรร่วมมือกัน</w:t>
      </w:r>
    </w:p>
    <w:p>
      <w:pPr>
        <w:pStyle w:val="BodyText"/>
      </w:pPr>
      <w:r>
        <w:t xml:space="preserve">(คุณภัทรวดี) ร่วมมือกันอย่างแข็งขันค่ะ</w:t>
      </w:r>
    </w:p>
    <w:p>
      <w:pPr>
        <w:pStyle w:val="BodyText"/>
      </w:pPr>
      <w:r>
        <w:t xml:space="preserve">(คุณเพลงรบ) ถูกต้องครับ และขอเสียงปรบมือดัง ๆ อีกครั้งหนึ่งครับ และขอเชิญแขกผู้มีเกียรตินะคะ ขอเรียนเชิญขึ้นบนเวทีได้เลยค่ะ</w:t>
      </w:r>
    </w:p>
    <w:p>
      <w:pPr>
        <w:pStyle w:val="BodyText"/>
      </w:pPr>
      <w:r>
        <w:t xml:space="preserve">(คุณเพลงรบ) ขอเรียนเชิญชุดที่ 1 นะครับ แถวแรกของเรานะครับ เป็นผู้บริหารนะครับ ขอเรียนเชิญครับ</w:t>
      </w:r>
    </w:p>
    <w:p>
      <w:pPr>
        <w:pStyle w:val="BodyText"/>
      </w:pPr>
      <w:r>
        <w:t xml:space="preserve">(คุณภัทรวดี)ขอเรียนเชิญทุกท่านเพื่อร่วมถ่ายรูปเพื่อเป็นการ…</w:t>
      </w:r>
    </w:p>
    <w:p>
      <w:pPr>
        <w:pStyle w:val="BodyText"/>
      </w:pPr>
      <w:r>
        <w:t xml:space="preserve">(คุณเพลงรบ) แสดงสัญลักษณ์</w:t>
      </w:r>
    </w:p>
    <w:p>
      <w:pPr>
        <w:pStyle w:val="BodyText"/>
      </w:pPr>
      <w:r>
        <w:t xml:space="preserve">(คุณภัทรวดี) แสดงสัญลักษณ์</w:t>
      </w:r>
    </w:p>
    <w:p>
      <w:pPr>
        <w:pStyle w:val="BodyText"/>
      </w:pPr>
      <w:r>
        <w:t xml:space="preserve">(คุณเพลงรบ) แสดงสัญลักษณ์ ว่าในวันนี้นะครับ เราได้รับความร่วมไม้ร่วมมือที่แน่นแฟ้นจากทุก ๆ คน แน่นอนนะครับ ว่าวันนี้เกิดขึ้นได้ไม่ได้มีแค่คนใดคนหนึ่ง แต่เป็นเพราะพวกเราทุกคน</w:t>
      </w:r>
    </w:p>
    <w:p>
      <w:pPr>
        <w:pStyle w:val="BodyText"/>
      </w:pPr>
      <w:r>
        <w:t xml:space="preserve">(คุณภัทรวดี) เรียกว่าเป็นงานที่รวมน้ำจิตน้ำใจเดียวกัน ที่สร้างสรร ส่งต่อพลังให้พี่น้องคนพิการทั้งประเทศค่ะ</w:t>
      </w:r>
    </w:p>
    <w:p>
      <w:pPr>
        <w:pStyle w:val="BodyText"/>
      </w:pPr>
      <w:r>
        <w:t xml:space="preserve">(คุณเพลงรบ) ผมเชื่อว่าณ ขณะนี้นะครับ เป็นรอยยิ้มแห่งความปิติยินดีที่ได้รังสรรสิ่งที่งดงามต่อสังคม เป็นรอยยิ้มที่เรียกได้ว่าหวานเลยทีเดียวนะครับ ขอเสียงปรบมือให้ท่านผู้บริหารทุก ๆ ท่าน ทุก ๆ องค์กรด้วยครับ และขอเรียนเชิญชุดที่ 2 ครับ คุณแหม่มครับ เครือข่ายและสมาคมคนพิการครับ ขอเรียนเชิญครับ ชุดที่หนึ่งนะครับ ยังอยู่บนเวทีกับเรานะครับ เพื่อที่เรียกได้ว่าเป็นอีก 1 พลัง ที่ทำให้เห็นว่าภาพที่ถูกบันทึกวันนี้เป็นความร่วมไม้ร่วมมือจากทุก ๆ ท่านนั่นเองนะครับ ชุดแรกนะครับ ก็จะเป็นกลุ่มของผู้บริหารนะครับ ชุดต่อไปเครือข่ายและสมาคมคนพิการ ทำไมถึงเป็นเครือข่าย เพราะจริง ๆ แล้ว การที่ดำริหรือว่าดำนเนินการ ไม่ได้มีแค่คนพิการเท่านั้น ยังมีอีกหลาย ๆ บุคคล หรือหลากหลายประเทศที่ได้ร่วมไม้ร่วมมือกันนะครับเดี๋ยวจะขออนุญาตจัดเฟรมนิดหนึ่งนะครับ ยืนเอียง ๆ นิดหนึ่งนะครับ เพื่อให้ได้ภาพที่สวยงาที่สำคัญนะครับ วันนี้ต้องขอบพระคุณดัง ๆ เลย กับพี่น้องสื่อมวลชน ในทุก ๆ ปีเลย ที่ได้มาร่วมกันบันทึกภาพ ทำให้ทุกคนในสังคมได้รับรู้ ว่าคนพิการมีการพัฒนาด้านใดบ้าง และอะไรบ้างที่ต้องเข้าใจร่วมกันด้วยนะครับ ตอนนี้จะเป็นแถวตัว U ด้านบนนะครับผม</w:t>
      </w:r>
    </w:p>
    <w:p>
      <w:pPr>
        <w:pStyle w:val="BodyText"/>
      </w:pPr>
      <w:r>
        <w:t xml:space="preserve">(คุณภัทรวดี) ยิ้มหวาน ๆ ได้เลยนะคะ พี่ ๆ ตากล้องคอยจับภาพแล้วก็เผยแพร่สู่วงกว้างนะคะ อันนี้ดิฉันเห็นตัวอย่างหนึ่ง เป็นต้นไม้นะคะ มีใบไม้ ไม่ใช่มีแค่ลำต้น ซึ่งรากนั้นจะทำให้ฐานของต้นไม้แข็งแรง และอุดมสมบูรณ์ก็ต้องมีเครือข่ายนั่นเอง</w:t>
      </w:r>
    </w:p>
    <w:p>
      <w:pPr>
        <w:pStyle w:val="BodyText"/>
      </w:pPr>
      <w:r>
        <w:t xml:space="preserve">(คุณเพลงรบ) ครับผม ต้องเรียกว่าขอบคุณต้นไม้ทุก ๆ ต้น รากแก้ว ที่สำคัญทุก ๆ ราก ที่ทำให้วันนี้และคนพิการไทยของเราได้เข้าถึงสิทธิ์อย่างทั่วถึงและเป็นธรรมนะครับ ขอเสียงปรบมือให้กับชุดที่ 2 ด้วยนะครับ ขอบพระคุณมากนะครับ ยังขอเรียนเชิญนะครับ ชุดแรกอยู่บนเวทีก่อน แล้วก็เรียนเชิญชุดที่ 3 นะครับ เป็นชุดผู้บริหาร พม. นะครับ กราบเรียนเชิญทุกท่านค่ะ</w:t>
      </w:r>
    </w:p>
    <w:p>
      <w:pPr>
        <w:pStyle w:val="BodyText"/>
      </w:pPr>
      <w:r>
        <w:t xml:space="preserve">(คุณเพลงรบ) นะครับ และก็ชุดที่ 1 นะครับ ก็ขออนุญาตอยู่บนเวทีสักครู่หนึ่งนะครับ เพื่อเก็บภาพผู้เข้าร่วมในชุดที่ 3 ซึ่งเป็นผู้บริหารกระทรวงการพัฒนาสังคมและความมั่นคงของมนุษย์นะครับ</w:t>
      </w:r>
    </w:p>
    <w:p>
      <w:pPr>
        <w:pStyle w:val="BodyText"/>
      </w:pPr>
      <w:r>
        <w:t xml:space="preserve">(คุณภัทรวดี) ณ ตอนนี้ จัดเฟรมนะคะ และก็เขยิบชิด ๆ กัน ไหล่ซ้อนไหล่นะคะ ค่ะ ตอนนี้ทีมงานขออนุญาตจัดเฟรม เพื่อที่ถ่ายภาพร่วมกันนะคะ</w:t>
      </w:r>
    </w:p>
    <w:p>
      <w:pPr>
        <w:pStyle w:val="BodyText"/>
      </w:pPr>
      <w:r>
        <w:t xml:space="preserve">(คุณเพลงรบ) วันนี้นะครับเราได้เห็นภาคี ทุก ๆ องค์กรนะครับ ที่มาร่วมงานในวันนี้นะครับ รวมถึงผู้บริหารของกระทรวง และก็หน่วยงานอื่น ๆ ที่เป็นอีกส่วนที่สำคัญในการขับเคลื่อนและพัฒนางานด้านคนพิการนะครับ</w:t>
      </w:r>
    </w:p>
    <w:p>
      <w:pPr>
        <w:pStyle w:val="BodyText"/>
      </w:pPr>
      <w:r>
        <w:t xml:space="preserve">(คุณภัทรวดี) นับว่าเป็นก้าวสำคัญมาก ๆ นะคะ บัตรประจำตัวคนพิการที่เป็นสมุดนะคะ มาเป็นบัตร และตอนนี้เป็นโมไบล์แอปพลิเคชันแล้วนะคะ เพื่อที่ทุกคนได้เข้าถึงได้อย่างเท่าเทียม และเป็นธรรมค่ะ และขอขอบพระคุณนะคะ ที่ร่วมถ่ายภาพในวันนี้นะคะ ขอเสียงปรบมืออีกครั้งหนึ่งค่ะ</w:t>
      </w:r>
    </w:p>
    <w:p>
      <w:pPr>
        <w:pStyle w:val="BodyText"/>
      </w:pPr>
      <w:r>
        <w:t xml:space="preserve">(คุณเพลงรบ) ขอเสียงปรบมือด้วย และขอขอบคุณทุก ๆ ท่าน องค์กรเครือข่ายทุก ๆ องค์กรด้วยนะครับ</w:t>
      </w:r>
    </w:p>
    <w:p>
      <w:pPr>
        <w:pStyle w:val="BodyText"/>
      </w:pPr>
      <w:r>
        <w:t xml:space="preserve">(คุณภัทรวดี) เรียบเชิญทุกท่านพักทางด้านล่างก่อนนะคะ วันนี้ถือเป็นโอกาสที่ดีมาก ๆ นะคะ ที่คนพิการทุก ๆ คน จะสามารถใช้บัตรประจำตัวคนพิการดิจิทัลอย่างเป็นทางการ ซึ่งเป็นการพัฒนาระบบในการให้บริการโดยความร่วมมือ สำนักงานการปฏิรูปประเทศไทย ยุทธศาสตร์ชาติ และการสร้าความปรองดองและกรมส่งเสริมและพัฒนาคุณภาพชีวิตคนพิการ เพื่อส่งเสริมให้คนพิการนั้นเข้าถึงสิทธิ ได้อย่างรวดเร็วค่ะ</w:t>
      </w:r>
    </w:p>
    <w:p>
      <w:pPr>
        <w:pStyle w:val="BodyText"/>
      </w:pPr>
      <w:r>
        <w:t xml:space="preserve">(คุณเพลงรบ) และแน่นอนนะครับ พูดถึงบัตรประจำตัวคนพิการแบบดิจิทัลแล้ว จะไม่ทราบรายละเอียดไม่ได้ ที่ผมเองก็อยากทราบเหมือนกันนะครับ และในวันนี้เองนะครับ เราก็จะเขาเรียนเชิญทุกท่านนะครับ รับฟังการสาธิตการใช้แอปพลิเคชันบัตรประจำตัวคนพิการแบบดิจิทัลนะครับ โดยในวันนี้นะครับ เราได้รับเกียรตินะครับ จากผู้แทน 2 องค์กรด้วยกัน ซึ่งเรียกว่าจะมาใช้ ความเข้าใจและก็แนวทางการมใช้แอปพลิเคชันที่ถูกต้อง และการเข้าถึงสิทธิ์ทุกสิทธิ์ในแอปพลิเคชัน เข้าถึงทุกข้อมูลนะครับ ก็จะเป็น 2 องค์กรใหญ่ ๆ นั่นเอง วันนี้วันคนพิการเจ้าภาพของเรา กระทรวง พม. นะครับ โดยการดำเนินการ กรมการส่งเสริม</w:t>
      </w:r>
    </w:p>
    <w:p>
      <w:pPr>
        <w:pStyle w:val="BodyText"/>
      </w:pPr>
      <w:r>
        <w:t xml:space="preserve">(คุณภัทรวดี) เดี๋ยวตอนนี้ยังไม่จบนะคะ ขอเชิญ… โอเค</w:t>
      </w:r>
    </w:p>
    <w:p>
      <w:pPr>
        <w:pStyle w:val="BodyText"/>
      </w:pPr>
      <w:r>
        <w:t xml:space="preserve">(คุณเพลงรบ) ครับผม แล้วก็วันนี้ความตื่นเต้นครับคุณแหม่ม ผมเองนี่อยู่ในยุคของการทำบัตรคนหนึ่งของ พก. กรมส่งเสริม… ตอนนั้นเป็นกรมส่งเสริมและพัฒนาคุณภาพคนพิการแห่งชาติ ผมอยู่ตั้งแต่ทำบัตรเขียนมือและก็นำไปให้ท่านเลขาฯ ท่านอธิบดีเซ็น วันนี้เราก้าวเข้ามาสู่แบบดิจิทัล ตื่นเต้นครับ</w:t>
      </w:r>
    </w:p>
    <w:p>
      <w:pPr>
        <w:pStyle w:val="BodyText"/>
      </w:pPr>
      <w:r>
        <w:t xml:space="preserve">(คุณภัทรวดี) ตื่นเต้นมากค่ะคุณม่อน เพราะว่าตอนนั้นเริ่มทำบัตรเป็นสมุดนะคะ และตอนนี้</w:t>
      </w:r>
    </w:p>
    <w:p>
      <w:pPr>
        <w:pStyle w:val="BodyText"/>
      </w:pPr>
      <w:r>
        <w:t xml:space="preserve">(คุณเพลงรบ) และครับผม เรามาทราบรายละเอียดกันเลยดีกว่าว่า บัตรคนพิการแบบดิจิทัล เราได้กล่าวมาตัวนี้เป็นอย่างไร มีรูปแบบอย่างไรบ้างนะครับ แน่นอนว่ามีผู้เชี่ยวชาญเลยนะครับ ท่านแรกนะครับ ขอเรียนเชิญ ท่านพงศวาส รักษาราชการแทน รองผู้อำนวยการสำนักงาน ป.ย.ป. รักษาราชการแทนสำนักงานขับและการสร้างความสามัคคีปรองดอง นั่นเองนะครับ ขอเสียงปรบมือด้วยนะครับ และอีกหนึ่งท่านนะครับ ขอเรียนเชิญอนุมัติราชกิจ อธิบดีส่งเสริมและพัฒนาคุณภาพชีวิตคนพิการ ขึ้นกล่าวถึงความร่วมมือในการพัฒนาแอปพลิเคชันนี้ด้วยคตขอเสียงปรบมือดัง ๆ ให้กับ 2 ท่านด้วยนะครับ และเรียนเชิญท่านแรกครับ ค่ะ เรียนท่านรัฐมนตรีว่าการกระทรวงการพัฒนาสังคมและความมั่นคงของมนุษย์นะคะ ท่านผู้แทนสหประชาชาติ และท่านผู้มีเกียรติที่เข้าร่วมงานในวันนี้ ทั้งห้องประชุมแห่งนี้ทุกท่านนะคะ ดิฉัน พงศวาส ไกรอรุณ รองเลขา รักษาราชการแทนผู้อำนวยงานสำนักงาน ป.ย.ป. นะคะ ชื่อสำนักงานค่อนข้างจะยาวนะคะ ขออนุญาตใช้ชื่อย่อนะคะ ดิฉันเป็นยินดีและก็เป็นเกียรติอย่างยิ่งนะคะ ที่ได้มาร่วมงานในวันคนพิการสากล ในปี2564 ในวันนี้นะคะ ดิฉันในฐานะของผู้อำนวยการ ปยป. ขอแสดงความมุ่งนั่นนะคะ ภายใต้ที่ว่า to be วิสัยทัศน์ของสำนักงาน คือ การสร้างเครือข่ายพันธมิตร สร้างความเป็นไปได้ในการเปลี่ยนแปลง แล้วก็ขับเคลื่อนในการพัฒนาประเทศตามยุทธศาสตร์ชาติ 20 ปี ซึ่งการขับเคลื่อน แล้วนำไปสู่เป้าหมายตัวนี้ก็จะสอดคล้องกับประเด็นหลักของทาง UN นะคะ ที่จัดงานในปีนี้นะคะ ก็คือการสร้างความเปลี่ยนแปลง ก็คือสามารถให้คนพิการสามารถเข้าถึงในเรื่องของข้อมูลต่าง ๆ สำนักงาน ปยป. ได้ในการประสานความร่วมมือนะคะ ในการดำเนินการร่วมกับทางกระทรวง พม. 1 ในโครงการสำคัญที่กระทรวงได้ผลักดันแล้วก็ทำจนสำเร็จก็คือการพัฒนาแอปพลิเคชั่นนะคะ ในการทำบัตรประจำตัวคนพิการแบบดิจิทัลนะคะ จากเดิมที่เราเห็นว่าคนพิการนี่ อาจจะมีความลำบาก ทั้งในเรื่องของการประสานติดต่อกับหน่วยงานภาครัฐ การที่จะต้อง รวบรวมข้อมูลต่าง ๆ นะคะ ในการที่จะเข้าถึงอะไรสักเรื่องหนึ่งนะคะ ปัจจุบันนี้สำนักงาน ป.ย.ป. ตอนนี้ทางสำนักงาน ปยป. ได้มีการพัฒนาของตัวแอปพลิเคชันนะคะ โดยนำฐานข้อมูลทั้งหมดนะคะ เข้าไปรวมเอาไว้ใน บัตรประจำตัวประชาชน เอ้ย บัตรของคนพิการดิจิทัลอันนี้นะคะ สามารถที่จะใช้บัตรอันนี้อันเดียว แล้วก็เข้าถึงข้อมูลในทุก ๆ เรื่องได้ อำนวยสะดวกให้กับคนพิการนะคะ ในการที่จะเข้าไปดูข้อมูลต่าง ๆ นะคะ หลักในการที่เข้ามาผลักดันในเรื่องนี้นี่ เนื่องจากว่าเป็นการที่ดำเนินการการร่วมมือกับกรมพัฒนาคุณภาพชีวิตคนพิการนะคะ ในการที่นำเทคโนโลยีต่าง ๆ เข้ามาใช้ในการคุ้มค่ามากที่สุดนะคะ แล้วก็อยู่ภายใต้หลักการอำนวยความสะดวกเพื่อให้เกิดความเสมอภาคนะคะ ขจัดการเลือกปฏิบัติโดยไม่เป็นธรรม ดังนั้น โดยเราเลือกปฏิบัติเป็นธรรม เพื่อส่งเสริมให้คนพิการสามารถที่จะเข้าถึงนะคะ แล้วก็สามารถที่จะมีคุณภาพชีวิตที่ดีขึ้นได้ อันนี้จึงเป็นสิ่งที่เราเร่งดำเนินการนะคะ ต้องเร่งดำเนินการกระทำในเรื่องนี้นะคะ เพื่อเป็นหลักประกันสังคมให้เกิดขึ้นนะคะ ภายใต้หลักความเป็นมนุษย์ตามที่รัฐธรรมนูญได้บัญญัติไว้ ขอขอบคุณค่ะ</w:t>
      </w:r>
    </w:p>
    <w:p>
      <w:pPr>
        <w:pStyle w:val="BodyText"/>
      </w:pPr>
      <w:r>
        <w:t xml:space="preserve">[เสียงปรบมือ] เรียนท่านรัฐมนตรีท่านผู้แทนองค์การสหประชาชาติ ท่านบริการกระทรวงความมั่นคงของมนุษย์ คนพิการและแขกผู้มีเกียรติทุกท่านนะคะ กระทรวง โดยกรมส่งเสริมชีวิตคนพิการ ซึ่งเป็นหน่วยงานหลักที่ทำภารกิจในการช่วยเหลือ คุ้มครอง ส่งเสริมสิทธิสวัสดิการ สร้างโอกาสและก็ความเสมอภาคให้กับคนพิการ สิทธิสวัสดิการ อย่างเท่าเทียมนะคะ ซึ่งเราตระหนักว่ามีคนพิการอยู่จำนวนหนึ่งที่มีความยากลำบาก ในการที่จะมาจดทะเบียนประจำตัวคนพิการแล้วก็การที่คนพิการนี่ ไม่มีบัตรประจำตัวคนพิการนั้น ทำให้คนเหล่านั้นไม่มีสิทธิ์ ไม่สามารถเข้าถึงสิทธิ์สวัสดิการที่รัฐจัดหาให้ได้ ไม่ว่าจะเป็นเรื่องของการรักษาพยาบาล สังคมและก็อาชีพและก็ด้านอื่น ๆ นะคะ รัฐบาลก็เลยมีการบรรจุในเรื่องของการลงทะเบียนคนพิการในแผนปฏิรูปประเทศด้านสังคมขึ้นมา ซึ่ง 1 ในเป้าหมายหลัก ก็คือการพัฒนาระบบให้บริการคนพิการในรูปแบบดิจิทัลในปี 2565 และด้วยประกอบด้วยกันสถานการณ์COVID-19 ที่ผ่านมา ก็เป็นตัวเร่งอีกตัวหนึ่งนะคะ ที่ทำให้วิถีชีวิตของคนนี่เปลี่ยนไป ทำให้เราต้องนำเทคโนโลยีมาใช้ในชีวิตให้มากขึ้น ดังนั้น ความร่วมมือระหว่างสำนักงาน ปยป. ในการที่จะพัฒนาแอปพลิเคชันบัตรประจำตัวคนพิการดิจิทัลนี่ จะช่วยให้คนพิการสามารถเข้าถึงสิทธิ์และสวัสดิการได้อย่างเท่าเทียมซึ่งเป็น 1 ในการเปลี่ยนแปลงด้วยสะดวก ท้วนหน้า หลัง Covid 19 อย่างยั่งยืน ขอบพระคุณค่ะ</w:t>
      </w:r>
    </w:p>
    <w:p>
      <w:pPr>
        <w:pStyle w:val="BodyText"/>
      </w:pPr>
      <w:r>
        <w:t xml:space="preserve">[เสียงปรบมือ]</w:t>
      </w:r>
    </w:p>
    <w:p>
      <w:pPr>
        <w:pStyle w:val="BodyText"/>
      </w:pPr>
      <w:r>
        <w:t xml:space="preserve">(คุณภัทรวดี) ขอบพระคุณท่ายผู้อำนวยการ ปยปกรมส่งเสริมและพัฒนาคุณภาพชีวิตคนพิการเป็นอย่างสูงนะคะ ที่ได้แสดงให้เห็นถึงความร่วมมืออันดีค่ะ ในการส่งเสริมให้คนพิการนั้นมีคุณภาพชีวิตที่ดีขึ้น แล้ววันนี้เราจะมาดูกันนะคะว่าแอปพลิเคชันบัตรประจำตัวคนพิการนั้น ใช้งานอย่างไรบ้าง ดิฉัน ขอเรียนเชิญ ท่านศุภฤ รองผู้อำนวยการสำนักงาน ของฟังกชันการใช้งานค่ะ ขอเรียนเชิญค่ะ</w:t>
      </w:r>
    </w:p>
    <w:p>
      <w:pPr>
        <w:pStyle w:val="BodyText"/>
      </w:pPr>
      <w:r>
        <w:t xml:space="preserve">(คุณเพลงรบ) ขอขอบพระคุณทั้ง 2 ท่านเป็นอย่างสูงนะครับ ที่ได้มาให้แนวทาง ขอเสียงปรบมือให้กับ ท่านอธิขอบพระคุณครับ</w:t>
      </w:r>
    </w:p>
    <w:p>
      <w:pPr>
        <w:pStyle w:val="BodyText"/>
      </w:pPr>
      <w:r>
        <w:t xml:space="preserve">[เสียงดนตรี]</w:t>
      </w:r>
    </w:p>
    <w:p>
      <w:pPr>
        <w:pStyle w:val="BodyText"/>
      </w:pPr>
      <w:r>
        <w:t xml:space="preserve">(คุณภัทรวดี) ค่ะ ขอเรียนเชิญและขอเสียงปรบมืออีก 1 รอบ // สวัสดีครับ ท่านรัฐมนตรีและแขกผู้มีเกียรติเป็นอย่างยิ่งที่ได้มีโอกาสมาแนะนำ งานอันเป็นความร่วมมือระหว่างกระทรวงการพัฒนาสังคมและความมั่นคงของมนุษย์ กรมส่งเสริมและพัฒนาคุณภาพชีวิตคนพิการและสำนักงาน ป.ย.ป. ที่ได้พัฒนา ซึ่งเป็นการอำนวยความสะดวกให้คนพิการให้เข้าถึงสวัสดิการและการให้บริการของภาครัฐได้อย่างง่ายดายมากยิ่งขึ้น ซึ่งท่านนายกรัฐมนตรีได้บอกในตอนต้นแล้วว่า เป็นครั้งแรกของประเทศไทย และเป็นประเทศแรก ๆ ในภูมิภาคเอเชียตะวันออกเฉียงใต้ ที่มีการพัฒนาแอปพลิเคชันอำนวยความสะดวกคนพิการนะครับผม สำหรับการใช้งานระบบแอปพลิเคชันนี้นี้นะครับ สามารถใช้งานได้อย่างง่ายดายนะครับ เพียงแค่ท่านกรอก หมายเลขบัตรประจำตัวบัตรประชาชน 13 หพร้อมกับกรอกเลข วัน เดือน ปีเกิดของท่าน ท่านก็สามารถจะ Login เข้าสู่ระบบได้ โดยท่าน Login ระบบแล้วนะครับ ท่านจะพบกับข้อมูลสำคัญต่าง ๆ เริ่มต้นตั้งแต่ บัตรประจำตัวคนพิการดิจิตัล ซึ่งบัตรประจำตัวคนพิการดิจิทัลนั้นนี่ ถ้าท่านสังเกต จะเห็นว่าจะมีหน้าตาเหมือนกับบัตรแข็งที่ท่านพกอยู่ในปัจจุบัน แต่ที่พิเศษ ก็คือระบบนี้ได้ทำการเชื่อมโยงฐานข้อมูลจากบัตรแข็ง ในแอปพลิเคชัน ทำให้ท่านสามารถที่จะได้รับสิทธิประโยชน์ต่าง ๆ ที่ท่านได้รับจากบัตรแข็ง โดยหลังจากนี้ ท่านไม่มีความจำเป็นที่จะต้องพกบัตรแข็งติดตัวอยู่ตลอดไปนะครับผม นอกจากนี้แล้วนะครับ ทางกรมก็ได้วางแผนที่จะเพิ่มเติมสวัสดิการที่ท่านควรจะได้รับเข้ามาอีก โดยทางกรมจะได้เจรจากับทางภาคธุรกิจเอกชนต่าง ๆ เพิ่มสิทธิ์เข้ามาในบัตร เพียงท่าน scan qr code หน้าบัตร ท่านก็สามารถที่จะรับสวัสดิการเหล่านั้นได้นะครับ ไปดูฟังก์ชันการใช้งานอื่น ๆ นะครับผม เริ่มต้นตั้งแต่สิทธิประโยชน์ขั้นพื้นฐานที่ท่านควรจะได้รับ ไม่ว่าจะเป็นสิทธิประโยชน์ในด้านการศึกษา การรักษาพยาบาล หรือสิทธิในการช่วยเหลืออื่น ๆ ท่านก็สามารถที่จะค้นหาสิทธิประโยชน์ต่าง ๆ เหล่านี้ได้นะครับผม ในเรื่องของการค้นหางานพบว่าเดิมที่ ท่านอาจจะพบว่า ที่ว่างว่าอยู่ตรงไหนบ้าง หาไม่เจอกับความต้องการ ระบบนี้นี่ทำการแก้ไขปัญหาให้ท่าน โดยรวบรวมตำแหน่งงานที่ว่างทั้งหมดของประเทศ ท่านสามารถจะค้นหางาน ที่ท่านอยู่ในในภูมิลำเนานั้น ๆ ได้ หรือท่านอาจจะค้นหางานที่เป็นงานกลางของประเทศผ่านทางเว็บไซต์ไทยมีงานทำ หรือท่านอาจจะหางานที่มีลักษณะเฉพาะสำหรับคนพิการ ผ่านทางตลาดงานคนพิการ ทั้งหมดนี้รวบรวมเอาไว้ให้ท่านแล้ว เพื่อให้ท่านหางานได้ง่ายที่สุด นอกจากนี้แล้ว หากท่านประสงค์ที่จะเป็นผู้ประกอบการเองทางระบบก็ได้มีการจัดทำฟังก์ชันเรื่องของการขอรับการสนับสนุนเงินทุนการประกอบอาชีพ ผ่านทางกองทุนส่งเสริมคนพิการ เดิมทีท่านอาจจะต้องกรอกข้อมูลที่จะขอรับการส่งเสริมนี้ผ่านระบบเอกสาร แต่ถ้ามีแอปพลิเคชันตัวนี้แล้วนี่ ท่านสามารถที่จะกรอกข้อมูลผ่านทางแอปพลิเคชัน ซึ่งข้อมูลต่าง ๆ ทั้งหมดจะถูกส่งตรงไปยังกรม เพื่อให้กรมได้ทำการตรวจสอบเพื่อจะทำการอนุมัติต่อไปนอกจากฟังก์ชันที่ผมได้เรียนให้ท่านทราบแล้วนะครับผม หากท่านนี้ต้องการความช่วยเหลือ ไม่ว่าจะเป็นความช่วยเหลือในเรื่องปกติทั่วไป หรือความช่วยเหลือเฉพาะสำหรับคนพิการ ระบบจะนำท่านไปยังสายตรงของทางกระทรวง และสายตรงของทางกรมที่จัดไว้ให้ในกรณีในกรณีที่ท่านต้องการที่จะเข้าพบ กับเจ้าหน้าที่เพื่อจำขอความช่วยเหลือโดยตรง ระบบสามารถที่จะนำทางท่านไปพบกับศูนย์บริการกับทางกระทรวง โดยจะมีทุกจังหวัดทั่วประเทศ โดยจะนำทางท่านผ่านระบบ Google map เพื่อที่จะไปพบกับเจ้าหน้าที่ศูนย์ได้อย่างถูกต้องนะครับผม นอกจากนี้แล้วนี่ทางกรมยังจะไม่ให้ท่านพลาดในการรับข่าวสารที่สำคัญและจำเป็นสำหรับท่าน โดยกรมฯ จะจัดทำข่าวสารประชาสัมพันธ์และ Update ให้ท่านได้ทราบอย่างต่อเนื่องต่อไปด้วยนะครับ ทั้งหมดที่ว่ามานี้นะครับ พร้อมแล้ว ในการที่จะให้บริการท่านผ่านโทรศัพท์ไม่ว่าจะเป็นระบบปฏิบัติการ Andriod หรือ ว่า IOS เพียงท่าน Scan QR Code หรือท่านพิมพ์คำค้นหา ไม่ว่าจะเป็น Pwd บัตรคนพิการ บัตรประจำตัวคนพิการดิจิทัล ที่จะพบกับแอปพลิเคชันนี้ได้อย่างทันที ทั้งหมดที่ผมกล่าวมานี้นะครับผม ก็เป็นผลงานการปฏิรูปประเทศที่สำคัญของรัฐบาล ซึ่งเป็นความตั้งใจของรัฐบาล และท่านนายกรัฐมนตรีในการที่จะพัฒนาคุณภาพชีวิตของประชาชนคนไทยให้ดีขึ้นนั่นเอง ขอบพระคุณครับ</w:t>
      </w:r>
    </w:p>
    <w:p>
      <w:pPr>
        <w:pStyle w:val="BodyText"/>
      </w:pPr>
      <w:r>
        <w:t xml:space="preserve">[เสียงดนตรี]</w:t>
      </w:r>
    </w:p>
    <w:p>
      <w:pPr>
        <w:pStyle w:val="BodyText"/>
      </w:pPr>
      <w:r>
        <w:t xml:space="preserve">(คุณภัทรวดี) ขอบพระคุณค่ะ ขอบคุณท่านรักษาราชการแทนรองผู้อำนวยการ ปยป. ที่มาแนะนำการใช้งานแอปพลิเคชันบัตรประจำตัวคนพิการดิจิทัล ในวันนี้นะคะ ซึ่งแอปพลิเคชันนี้นะคะเป็นอีกก้าวหนึ่งที่สำคัญจริง ๆ ค่ะ ที่จะทำให้คนพิการนั้นสามารถเข้าถึงสิทธิ์และสวัสดิการได้เร็วขึ้น รู้ครบ จบทุกสิทธิ์ในแอปเดียวเลย ขอบคุณจริง ๆ ขอบคุณแทนคุณ ขอบพระคุณขอบพระคุณมาก ๆ ครับ</w:t>
      </w:r>
    </w:p>
    <w:p>
      <w:pPr>
        <w:pStyle w:val="BodyText"/>
      </w:pPr>
      <w:r>
        <w:t xml:space="preserve">[เสียงปรบมือ]</w:t>
      </w:r>
    </w:p>
    <w:p>
      <w:pPr>
        <w:pStyle w:val="BodyText"/>
      </w:pPr>
      <w:r>
        <w:t xml:space="preserve">(คุณเพลงรบ) เราฟังเองก็ตื่นตาตื่นใจ</w:t>
      </w:r>
    </w:p>
    <w:p>
      <w:pPr>
        <w:pStyle w:val="BodyText"/>
      </w:pPr>
      <w:r>
        <w:t xml:space="preserve">(คุณภัทรวดี) รู้สึกทึางมาก</w:t>
      </w:r>
    </w:p>
    <w:p>
      <w:pPr>
        <w:pStyle w:val="BodyText"/>
      </w:pPr>
      <w:r>
        <w:t xml:space="preserve">(คุณเพลงรบ) เลยนะครับ และในโอกาสเดียวกันนี้ นอกจากจะมีแอปพลิเคชันแล้ว แน่นอนว่าพลังบวก ไม่ได้เกิดขึ้นจากรัฐบาลส่งเสริมเท่านั้น พลังบวกเกิดขึ้นจากหัวใจของเราเอง และพลังบวกที่จะให้ทุกท่านได้รับชม ได้รับฟังในวันนี้เป็นพลังบวกที่เรียกได้ว่าของคนพิการ พลังบวกนี้จะสร้างสรรค์ ให้กับบุคคลทั่วไปได้รับรู้และตระหนักได้บ้าง วันนี้เรามีสาวน้อยคิดบวก ผมทำงานกับเธอหลายร้อยงาน เรียกได้ว่าบวกจริง ๆ บวก Plus Plus Plus เลยนะครับ ก่อนที่จะพบกับเธอ เรามารับชม VTR นี้กันเลยครับ</w:t>
      </w:r>
    </w:p>
    <w:p>
      <w:pPr>
        <w:pStyle w:val="BodyText"/>
      </w:pPr>
      <w:r>
        <w:t xml:space="preserve">[เสียงวีดิทัศน์]</w:t>
      </w:r>
    </w:p>
    <w:p>
      <w:pPr>
        <w:pStyle w:val="BodyText"/>
      </w:pPr>
      <w:r>
        <w:t xml:space="preserve">(คุณเพลงรบ) และขอเรียนเชิญทุกท่านพบกับน้องธันย์ ณิชชารีย์ เป็นเอกชนะศักดิ์ ขอเสียงปรบมือด้วยครับ</w:t>
      </w:r>
    </w:p>
    <w:p>
      <w:pPr>
        <w:pStyle w:val="BodyText"/>
      </w:pPr>
      <w:r>
        <w:t xml:space="preserve">[เสียงดนตรี]</w:t>
      </w:r>
    </w:p>
    <w:p>
      <w:pPr>
        <w:pStyle w:val="BodyText"/>
      </w:pPr>
      <w:r>
        <w:t xml:space="preserve">[เสียงปรบมือ]</w:t>
      </w:r>
    </w:p>
    <w:p>
      <w:pPr>
        <w:pStyle w:val="BodyText"/>
      </w:pPr>
      <w:r>
        <w:t xml:space="preserve">(คุณณิชชารีย์) สวัสดีค่ะ ธันย์นะคะ ณิชชารีย์ เป็นเอกชนะศักดิ์ค่ะ จริง ๆ แล้วหลาย ๆ ท่านนะคะ อาจจะเคยทราบข่าวนะคะ ในปี2554 นะคะ ธัญเป็นนักเรียนไทยคนหนึ่งค่ะ ที่ทำตามฝัน ได้เดินทางไปเรียนต่อที่ประเทศสิงคโปร์ค่ะ ในระหว่งที่ธันย์อยู่ที่ประเทศสิงคโปร์ก่อนที่ธัญจะเดินกลับประเทศไทยค่ะ รถไฟฟ้าเพื่อโดยสารไปจุดหมายปลายทางค่ะ ก็เกิดเบียดเสียดกันเกิดขึ้น นั่นก็เลยเป็นจุดเริ่มต้นค่ะ ที่ทำให้ธันย์ตกไปในรางรถไฟ้า แต่จากเหตุการณ์ในครั้งนั้นน่ะค่ะ ตกลงไปที่รางรถไฟฟ้า รถไฟฟ้าทับขาธัญทั้ง 2 ข้างค่ะ จุดเปลี่ยนนั้นทำให้ธัญรู้จักและเป็นจุดเริ่มต้นของคนพิการค่ะ คนพิการสำหรับธันย์นี่ เริ่มต้นนี่มันอาจจะดูยากค่ะ แต่ธัญใช้เวลาในการปรับตัว ในการเรียนรู้กับมัน ใช้ชีวิตจากจุดเริ่มต้นเล็ก ๆ ค่ะ การดำเนินชีวิตประจำวันทั่วไป จนกระทั้งการค้นหาข้อมูลต่าง ๆ ให้คนพิการด้วยสิทธิและเสรีภาพด้านใดบ้างค่ะ นั้นค่ะ ธัญก็ค่อย ๆ ที่จะเรียนรู้พัฒนาตนเอง จนกระทั่งจุดเปลี่ยนครั้งที่ 2 ก็เกิดขึ้นค่ะ หลังจากที่โอกาสในชีวิตธันย์ต้องตกลงมา ต้องมาเรียนรู้กับชีวิตใหม่ ต้องมาฝึกเดินใหม่ ต้องมาเริ่มต้นชีวิตอะไรหลาย ๆ ด้านใหม่ จุดเปลี่ยนครั้งที่ 2 ค่ะ หลังจากที่มุมมองการใช้ชีวิตของธัญเริ่มมีความสุขมากขึ้น กับการดำเนินชีวิต รู้และภาคภูิกับการที่ได้เป็นคนพิการ ได้เรียนรู้กับศักยภาพของตนเอง ที่หลงเหลืออยู่ ทำให้ได้รับพระราชทานขาเทียมคู่แรกของประเทศไทย ซึ่งธัญได้รับพระมหากรุธิคุณนะคะ จากกรมสมเด็จพระเพทราชสุดา สยามบรมราชกุมารีค่ะ ตั้งแต่วันนั้นค่ะ ธัญก็คิดเลยว่าจากที่เราเดินได้ เดินไม่ได้ แล้วนั่งวิวแชร์ ขาเทียมคู่นี้นี่ เราจะกลับมาเริ่มต้นชีวิตใหม่อย่างไรได้บ่าง อย่างแรกเลยค่ะ มุ่งไปที่การศึกษา ธันย์เริ่มไปที่การศึกษาข้อมูลค่ะ ว่าสามารถด้านใดบ้าง โชคดีมากค่ะ ซึ่งตอนนั้นภาครัฐได้ส่งเสริมคุณภาพชีวิตให้กับคนพิการ ธันย์ได้มีโอกาสค่ะ ศึกษาระดับจากทางภาครัฐ ธันย์ได้ศึกษาต่อที่คณะวารสารศาสตร์ หลังจากที่จบปริญญาตรีธัญเชื่อว่าไม่ได้หยุดอยู่แค่ปริญญาตรีเท่านั้น ต่าง ๆ รวมถึงโอกาสทางการศึกษา ธันย์ได้ต่อตนเอง และสร้างการเปลี่ยนแปลงขอโลกสำหรับคนพิการได้และปัจจุบันนี้ก็มาศึกษาต่อที่ปริญญาโทที่คณะจิตวิทยา จุฬาฯ ทำให้ธันย์ได้เรียนรู้ของคนพิการในประเทศไทยมากยิ่งขึ้น และโอกาสหลาย ๆ อย่างที่เข้ามาค่ะ ทำให้ธัญไปทำกิจกรรมต่าง ๆ ไม่ว่าจะเป็นการไปปบรรยาย การไปสร้างแรงบันดาลใจ รวมถึงการที่ได้มีโอกาสไปร่วมกิจกรรมกับคนพิการในประเทศไทย ธันย์เชื่อว่าคนพิการในประเทศไทยน่ะค่ะ สามารถพัฒนาศักยภาพ และพัฒนา หลาย ๆ ด้าน ไม่ใช่เพียงจำกัดแค่คนพิการ คนพิการไม่ได้โดนจำกัดในเรื่องของการจำกัดด้านอาชีพ การงาน หรือว่าใด ๆ ก็ตาม ในการเลือกค่ะ เขามีความสามารถและในการสร้างการเปลี่ยนแปลงในการไม่ได้ถูกจำกัดกรอบว่าจะต้องทำอาชีพโน่น อาชีพนี้ หรือจำกัดระดับการศึกษา ว่าเรียนได้ถึงระดับใด แต่ธันย์เชื่อมั่นว่าคนพิการมีความสามารถในตนเอง ประกอบอาชีพเป็นธุรกิจของตัวเองได้ และก็สามารถสร้างการเปลี่ยนแปลง เป็นกระบอกเสียง เป็นนักสื่อสารให้คนอื่นได้ทราบได้ เพราะคนพิการไทย ทุกคนมีศักยภาพในการเปลี่ยนแปลงหลากหลายด้าน และสิ่งที่ธันย์อยากขอบคุณมาก ๆ เลยก็คือ ภาครัฐค่ะ ได้เข้ามาช่วยของการที่ธัญได้มีโอกาสเซ็นสมัครเป็นคนพิการคนแรกของประเทศไทยครั้งแรกค่ะ จุดนั้นทำให้ธันย์ได้รูเพียงแค่การได้บัตรใบใหม่ที่ไม่เหมือนคนทั่ว ๆ ไป แต่บัตรใบนี่ ทำให้เราได้เข้าถึงการศึกษา การประกอบอาชีพ และการเข้าถึงความสะดวกด้านเทคโนโลยีในประเทศไทยค่ะ และจากโอกาสที่ธันย์ได้รับบัตรนั้นค่ะ ได้มีโอกาสเข้าร่วมองค์กรหลาย ๆ องค์กรในประเทศไทยค่ะ วันนี้ค่ะ ได้มีโอการเป็น ยูสพาแนล ของทาน UN ได้มีโอกาสทำงานหลาย ๆ ด้านของประเทศไทย ด้านคนพิการค่ะ และในหลาย ๆ ปีที่ผ่านมา บอกว่าเป็นเหตุการณ์ที่โชคร้ายในชีวิต แต่ธันย์เชื่อว่าสิ่งที่ธัญเจอนี่ เป็นสิ่งที่โชคร้าย แต่มันเป็นสิ่งที่ธัญได้เรียนรู้ ซึ่งน้อยคนได้เรียนรู้ว่าคนพิการเป็นอย่างไร และทุกวันนี้ค่ะ หลาย ๆ คนคิดว่าคนพิการ หรือคำว่าคนพิการนี่เป็นสิ่งที่ธันย์ยอมรับ และสู้และใช้ชีวิตไปกับมัน ว่าในวันคนพิการสากลในปีนี้นี่ ธัญอยากจะบอกว่าคนพิการไม่ใช่ที่จะต้องยอมรับ แต่เป็นสิ่งที่ธันย์ยอมรับและเข้าใจกับมันเพราะธันย์ภาคภูมิใจในคนพิการของประเทศไทยคค่ะ</w:t>
      </w:r>
    </w:p>
    <w:p>
      <w:pPr>
        <w:pStyle w:val="BodyText"/>
      </w:pPr>
      <w:r>
        <w:t xml:space="preserve">(คุณเพลงรบ) ขอบเสียงปรบมือด้วยครับ สุดยอด</w:t>
      </w:r>
    </w:p>
    <w:p>
      <w:pPr>
        <w:pStyle w:val="BodyText"/>
      </w:pPr>
      <w:r>
        <w:t xml:space="preserve">(คุณภัทรวดี) สุดยอดจริง ๆ ค่ะ</w:t>
      </w:r>
    </w:p>
    <w:p>
      <w:pPr>
        <w:pStyle w:val="BodyText"/>
      </w:pPr>
      <w:r>
        <w:t xml:space="preserve">(คุณเพลงรบ) ต้องขอชื่นชมรอยยิ้มที่ยิ้มจากหัวใจของน้องธันย์นะครับ น้องผ่านอุปสรรคมาด้วยรอยยิ้ม ความกล้า ความพยายาม ไม่จบเพียงเท่านั้น เป็นอีก 1 ตัวแทนที่จะพัฒนาคนพิการอีกด้วย ขอเสียงปรบมือดัง ๆ ให้กับน้องธันย์อีกครั้งหนึ่งนะครับ และแน่นอนนะครับ ว่าในโอกาสที่ดี ครั้งนี้นะครับ ท่านรัฐมนตรีที่จะมอบให้น้องธัญ ในความเก่ง ความกล้า และแน่นอนนะครับ ว่าน้องธันย์คืออีก 1 พลังสำหรับคนพิการ ไทยขอเรียนเชิญท่านรัฐมนตรีนะครับ มอบของที่ระลึกให้กับน้องธัญ และขอเสียงปรบมือด้วยครับ</w:t>
      </w:r>
    </w:p>
    <w:p>
      <w:pPr>
        <w:pStyle w:val="BodyText"/>
      </w:pPr>
      <w:r>
        <w:t xml:space="preserve">[เสียงปรบมือ] ขอเสียงปรบมือด้วยครับ</w:t>
      </w:r>
    </w:p>
    <w:p>
      <w:pPr>
        <w:pStyle w:val="BodyText"/>
      </w:pPr>
      <w:r>
        <w:t xml:space="preserve">(คุณภัทรวดี) เป็นเจ้าของรอยยิ้มที่ยิ้มทีสดใสจริง ๆ นะคะ</w:t>
      </w:r>
    </w:p>
    <w:p>
      <w:pPr>
        <w:pStyle w:val="BodyText"/>
      </w:pPr>
      <w:r>
        <w:t xml:space="preserve">(คุณเพลงรบ) สดใสมาก ๆ</w:t>
      </w:r>
    </w:p>
    <w:p>
      <w:pPr>
        <w:pStyle w:val="BodyText"/>
      </w:pPr>
      <w:r>
        <w:t xml:space="preserve">(คุณภัทรวดี) และทุกครั้งที่เจอ ส่งต่อแรงใจ แรงบรรดาลใจและสร้างพลังบวกให้เราเสมอเลยค่ะ ผมเชื่อว่าทุกท่านสัมผัสได้ สคริปที่ผมต้องขอบคุณน้องธันย์มี 2 บรรทัดครับ แล้วมันแบบ มันทำให้เราตื้นตัน เห็นถึงความพยายามและแรงบวกให้กับเราอย่างมากเลย ขอเสียงปรบมือให้ท่านรัฐมนตรีและน้องธันย์ด้วยขอบพระคุณครับ</w:t>
      </w:r>
    </w:p>
    <w:p>
      <w:pPr>
        <w:pStyle w:val="BodyText"/>
      </w:pPr>
      <w:r>
        <w:t xml:space="preserve">[เสียงปรบมือ] น่ารักมากนะคะ เป็นภาพที่น่ารักจริง ๆ ค่ะ พลังบวกของน้องธันย์ ไม่ได้เป็นพัลงบวกกับชีวิตของน้องธันย์ แต่เป็นพลังบวกที่กำลังส่งต่อไปคนพิการทั่วประเทศและทั่วโลก รวมไปถึงคนไทยด้วย โอกาสนี้นะครับ ขอเรียนเชิญท่านรัฐมนตรีเยี่ยมชม บูธนะครับ ทางด้านนอกนะครับ ซึ่งบูธในโครงการพัฒนาบัตรคนพิการแบบดิจิทัลด้วยนะครับ</w:t>
      </w:r>
    </w:p>
    <w:p>
      <w:pPr>
        <w:pStyle w:val="BodyText"/>
      </w:pPr>
      <w:r>
        <w:t xml:space="preserve">(คุณภัทรวดี) ค่ะ เป็นการออกบูธโครงการบัตรคนพิการดิจิทัลนะคะ ของกรมส่งเสริมและพัฒนาคุณภาพชีวิตคนพิการ รวมกับสำนักงานและการสร้างความสามัคคีปรองดอง ป.ย.ป. เพื่อยกระดับคุณภาพชีวิตคนพิการค่ะ ระบบการสำรวจข้อมูลคนพิการในชุมชAI นะครับ แล้วก็บูธส่งเสริมศักยภาพอาชีพคนพิการนั่นเองนะครับ</w:t>
      </w:r>
    </w:p>
    <w:p>
      <w:pPr>
        <w:pStyle w:val="BodyText"/>
      </w:pPr>
      <w:r>
        <w:t xml:space="preserve">(คุณภัทรวดี) ใช่ค่ะ</w:t>
      </w:r>
    </w:p>
    <w:p>
      <w:pPr>
        <w:pStyle w:val="BodyText"/>
      </w:pPr>
      <w:r>
        <w:t xml:space="preserve">(คุณเพลงรบ) และขอเรียนเชิญท่านผู้บริหารนะครับ ก็ขอเรียนเชิญท่านรัฐมตรีชม ที่เราได้นำเรียนไปนะครับ และแน่นอนว่า Section ที่่น่าสนใจ อย่างที่เราได้กล่าวนำ</w:t>
      </w:r>
    </w:p>
    <w:p>
      <w:pPr>
        <w:pStyle w:val="BodyText"/>
      </w:pPr>
      <w:r>
        <w:t xml:space="preserve">(คุณภัทรวดี) Step Out นะคะ</w:t>
      </w:r>
    </w:p>
    <w:p>
      <w:pPr>
        <w:pStyle w:val="BodyText"/>
      </w:pPr>
      <w:r>
        <w:t xml:space="preserve">(คุณเพลงรบ) ครับผม</w:t>
      </w:r>
    </w:p>
    <w:p>
      <w:pPr>
        <w:pStyle w:val="BodyText"/>
      </w:pPr>
      <w:r>
        <w:t xml:space="preserve">(คุณภัทรวดี) ก้าวที่กล้านั่นเอง วันนี้จะแลกเปลี่ยนมุมมองของชีวิตนะคะ ในการที่เราจะก้าวข้ามข้อจำกัดและอุปสรรค์ต่าง ๆ ในชีวิตนะคะ เราจะมีผู้กล้าทั้งหมด 4 ท่านด้วยกันค่ะ ที่จะมาถ่ายทอดเรื่องราวดี ๆ ส่งต่อพลังบวกให้เราอีกครั้งนั่นเองค่ะ</w:t>
      </w:r>
    </w:p>
    <w:p>
      <w:pPr>
        <w:pStyle w:val="BodyText"/>
      </w:pPr>
      <w:r>
        <w:t xml:space="preserve">(คุณเพลงรบ) แต่ว่าหลังจากที่ได้ฟังน้องธันย์เมื่อสักครู่นี้ ผมแบบว่า สคริปผมเก็บแล้ว ว่าเราจะพูดอะไรต่อดี ทำไมผู้หญิงตัวเล็ก ๆ คนหนึ่ง หัวใจเธอยิ่งใหญ่เหลือเกิน</w:t>
      </w:r>
    </w:p>
    <w:p>
      <w:pPr>
        <w:pStyle w:val="BodyText"/>
      </w:pPr>
      <w:r>
        <w:t xml:space="preserve">(คุณภัทรวดี) ดิฉํนน้ำตาคลอมาก</w:t>
      </w:r>
    </w:p>
    <w:p>
      <w:pPr>
        <w:pStyle w:val="BodyText"/>
      </w:pPr>
      <w:r>
        <w:t xml:space="preserve">(คุณเพลงรบ) เขาไม่ได้คิดแค่ว่าจะใช้ชีวิ อย่างไร แต่เธอนึกถึงว่าคนพิการทั้งประเทศจะใช้ชีวิตอย่างไร สุดยอดนะครับ แต่ว่าSecson ต่อมา ก็คือคำว่า</w:t>
      </w:r>
      <w:r>
        <w:t xml:space="preserve"> </w:t>
      </w:r>
      <w:r>
        <w:t xml:space="preserve">“</w:t>
      </w:r>
      <w:r>
        <w:t xml:space="preserve">กล้า</w:t>
      </w:r>
      <w:r>
        <w:t xml:space="preserve">”</w:t>
      </w:r>
      <w:r>
        <w:t xml:space="preserve"> </w:t>
      </w:r>
      <w:r>
        <w:t xml:space="preserve">นี่ คนปกติยังไม่กล้าเลยนะครัยคุณ</w:t>
      </w:r>
    </w:p>
    <w:p>
      <w:pPr>
        <w:pStyle w:val="BodyText"/>
      </w:pPr>
      <w:r>
        <w:t xml:space="preserve">(คุณภัทรวดี) บางที ในเรื่ในเรื่องของความกล้าเป็นเรื่องที่ยากนะคะ เราต้องใช้พลังใจมหาศาล ในการที่จะกล้าทำอะไรสักอย่างหนึ่ง แต่ความกล้าของเรานี่ล่ะค่ะ เมื่อเริ่มแล้วค่ะ ก้าวที่ 2 ก้าวที่ 3 ไปเรื่อย ๆ มีอีกหลายคนค่ะ ที่มองคุณอยู่นะคะ นั่นหมายถึงว่าส่งต่อ มาก้าวไปด้วยกันนะคะ ซึ่งในวันนี้มีผมกล้า ทั้งหมดอยู่ 4 ท่านนะคะ ณ โอกาสนี้ค่ะ ดิฉันจะขอเรียนเชิญคุณยงสิทธิ์ ยงค์กมล คนตาบอด ระดับโลกเลยนะคะ VSA internal VSA International Young Soloists Award 2012</w:t>
      </w:r>
    </w:p>
    <w:p>
      <w:pPr>
        <w:pStyle w:val="BodyText"/>
      </w:pPr>
      <w:r>
        <w:t xml:space="preserve">(คุณเพลงรบ) และท่านที่ 2 นะครับ คุณภราดร รุ่งเรื่อง นะครับ สตรีมเมอร์เกมไร้แขนนะครับ ผู้ที่มีคนติดตามมากกว่า 2 แสนคนเลยทีเดียวนะครับ</w:t>
      </w:r>
    </w:p>
    <w:p>
      <w:pPr>
        <w:pStyle w:val="BodyText"/>
      </w:pPr>
      <w:r>
        <w:t xml:space="preserve">(คุณภัทรวดี) ซึ่งท่านที่ 3 นะครับ เสนอใจ</w:t>
      </w:r>
    </w:p>
    <w:p>
      <w:pPr>
        <w:pStyle w:val="BodyText"/>
      </w:pPr>
      <w:r>
        <w:t xml:space="preserve">(คุณเพลงรบ) และอีก 1 ท่านนะครับ คุณอรัญญา ชัยศิริ และน้องไมอามีนะครับ น้องปภาวรินท์ ชัยศิริ นะครับ ครอบครัวคือพลัง เอ๊ะ ทั้ง 4 ท่านเราได้กล่าวมาแล้ว จะมีความน่าสนใจอย่างไร กล้าที่ก้าว กล้าแล้วก้าวอย่างไร เชิญรับชม VTR ได้เลยครับ ได้ยินว่ามันอยู่กับตัวเอง</w:t>
      </w:r>
    </w:p>
    <w:p>
      <w:pPr>
        <w:pStyle w:val="BodyText"/>
      </w:pPr>
      <w:r>
        <w:t xml:space="preserve">(คุณภัทรวดี) ค่ะ และ VTR ที่ทุกท่านเห็นนะคะ คือ คุณยงสิทธิ์ ยงค์กมล นะคะ ซึ่งเป็นนักดนตรีคนตาบอดนะคะ พิสูจน์ว่าการมองนั้น การมองไม่เห็นนี่ไม่ใช่เรื่องที่เป็นอุปสรรคเลยนะครับ</w:t>
      </w:r>
    </w:p>
    <w:p>
      <w:pPr>
        <w:pStyle w:val="BodyText"/>
      </w:pPr>
      <w:r>
        <w:t xml:space="preserve">(คุณเพลงรบ) ครับ และได้กล่าวว่าในมุมของผมเป็นอย่างไรเช่นกันนะครับ</w:t>
      </w:r>
    </w:p>
    <w:p>
      <w:pPr>
        <w:pStyle w:val="BodyText"/>
      </w:pPr>
      <w:r>
        <w:t xml:space="preserve">(คุณภัทรวดี) ท่านต่อไปนะคะ คุณกอล์ฟ Streamer ไร้แขนที่มีผู้ติดตามมากว่า 200000 คนนะคะ</w:t>
      </w:r>
    </w:p>
    <w:p>
      <w:pPr>
        <w:pStyle w:val="BodyText"/>
      </w:pPr>
      <w:r>
        <w:t xml:space="preserve">(คุณเพลงรบ) ซึ่งเรียกได้ว่าบุคคลคนนี้ความพิการไม่ได้เป็นอุปสรรค แต่ใช้ความรักความชอบสร้างสรรค์สิ่งที่ดีนั่นเองนะครับ แก้ไขอะไรไม่ได้ เราควรทำวันข้างหน้าให้ดีกว่าเดิมนะครับ</w:t>
      </w:r>
    </w:p>
    <w:p>
      <w:pPr>
        <w:pStyle w:val="BodyText"/>
      </w:pPr>
      <w:r>
        <w:t xml:space="preserve">(คุณภัทรวดี) เรามาดูกันว่าสตรีมเมอร์ ซึ่งถือว่าเป็นอาชีพที่คนอยากจะเป็นมาก ๆ โดยเฉพาะเด็ก ๆ นะคะ</w:t>
      </w:r>
    </w:p>
    <w:p>
      <w:pPr>
        <w:pStyle w:val="BodyText"/>
      </w:pPr>
      <w:r>
        <w:t xml:space="preserve">(คุณเพลงรบ) รายได้สูงด้วย</w:t>
      </w:r>
    </w:p>
    <w:p>
      <w:pPr>
        <w:pStyle w:val="BodyText"/>
      </w:pPr>
      <w:r>
        <w:t xml:space="preserve">(คุณภัทรวดี) รายได้สูงด้วย บางคนอาจจะคิดว่า เอ๊ะ เล่นเกมแล้วมันจะมีประโยชน์อะไรอย่างไรนะคะ</w:t>
      </w:r>
    </w:p>
    <w:p>
      <w:pPr>
        <w:pStyle w:val="BodyText"/>
      </w:pPr>
      <w:r>
        <w:t xml:space="preserve">(คุณเพลงรบ) ซึ่งเกมนี้พลิกชีวิตได้</w:t>
      </w:r>
    </w:p>
    <w:p>
      <w:pPr>
        <w:pStyle w:val="BodyText"/>
      </w:pPr>
      <w:r>
        <w:t xml:space="preserve">(คุณภัทรวดี) ใช่ค่ะ และท่านต่อไปนะคะ เรามาพบกับสาวสวยค่ะ คุณศรัญญา เสนอใจนะคะ หรือว่าน้องส้มโอนั่นเองนะคะ เป็น Misteft ไร้เสียง เป็นนางงามไร้เสียงนะคะ นำเสนอ คือ ไม่ใช่แค่สวยเท่านั้น แต่มุมมองการใช้ชีวิตนั้นน่าสนใจเช่นเดียวกัน</w:t>
      </w:r>
    </w:p>
    <w:p>
      <w:pPr>
        <w:pStyle w:val="BodyText"/>
      </w:pPr>
      <w:r>
        <w:t xml:space="preserve">(คุณเพลงรบ) ความสวยงาม ไม่แพ้ความพิการประเภทอื่น ๆ เลยนะครับ เพราะว่าความสวยนั้น ไม่ได้มีข้อจำกัด ความสวยมีทั้งภายนอกงานทั้งภายในและภายนอกนะคะ และในโอกาสเดียวกันนี้นะครับ เรายังมีอีกหนึ่งท่าน และยังมีอีกหนึ่งท่าน เนื่องในวันคนพิการสากลนี้นะครับ เรามาชมกันว่าเป็นท่านไหนนะครับ นี่เลย ที่เราเรียกว่าครอบครัวทรงพลังและอบอุ่นนั่นเองนะครับ</w:t>
      </w:r>
    </w:p>
    <w:p>
      <w:pPr>
        <w:pStyle w:val="BodyText"/>
      </w:pPr>
      <w:r>
        <w:t xml:space="preserve">(คุณภัทรวดี) ใช่ค่ะ</w:t>
      </w:r>
    </w:p>
    <w:p>
      <w:pPr>
        <w:pStyle w:val="BodyText"/>
      </w:pPr>
      <w:r>
        <w:t xml:space="preserve">(คุณเพลงรบ) เราจะรู้จักกันในชื่อซึ่งเบื้องหลังของเด็กน้อยมากความสามารถนะคะ นั่นก็คือครอบครัว คุณแม่ที่คอยดูแลนะคะ ทุ่มเท เพื่อพัฒนาศักยภาพให้กับน้องไมอามี่นั่นเองนะคะ วันนี้เราจะมาดูกันว่าในการที่จะดูแลน้องนั้นนี่ เล็งเห็นศักยภาพเราจะสามารถส่งเสริมได้อย่างไรนะคะ</w:t>
      </w:r>
    </w:p>
    <w:p>
      <w:pPr>
        <w:pStyle w:val="BodyText"/>
      </w:pPr>
      <w:r>
        <w:t xml:space="preserve">(คุณเพลงรบ) แน่นอนว่าครอบครัวเป็นส่วนเติมเต็มที่สำคัญที่สุดนั่นเองนะครับ ขอเสียงปรบมือและขอเรียนเชิญทั้ง 4 ท่าน บนเวทีด้วยครับ ขอเรียนเชิญครับ</w:t>
      </w:r>
    </w:p>
    <w:p>
      <w:pPr>
        <w:pStyle w:val="BodyText"/>
      </w:pPr>
      <w:r>
        <w:t xml:space="preserve">[เสียงปรบมือ]</w:t>
      </w:r>
    </w:p>
    <w:p>
      <w:pPr>
        <w:pStyle w:val="BodyText"/>
      </w:pPr>
      <w:r>
        <w:t xml:space="preserve">[เสียงดนตรี]</w:t>
      </w:r>
    </w:p>
    <w:p>
      <w:pPr>
        <w:pStyle w:val="BodyText"/>
      </w:pPr>
      <w:r>
        <w:t xml:space="preserve">(คุณเพลงรบ) สวัสดีค่ะ น่ารักมาก ๆ เลย ขอเรียนเชิญเลยนะครับและขอเสียงปรบมือ ต้อนรับทั้ง 4 ท่าน ทั้ง 5 ท่านอย่างเป็นทางการด้วยนะครับ</w:t>
      </w:r>
    </w:p>
    <w:p>
      <w:pPr>
        <w:pStyle w:val="BodyText"/>
      </w:pPr>
      <w:r>
        <w:t xml:space="preserve">(คุณภัทรวดี)เอาล่ะค่ะ วันนี้หัวข้ออย่างที่เราได้เกริ่นกันไปตั้งแต่แล้วนะคะ ว่า Step Out ก้าวที่กล้านะคะ จะเป็นอย่างไรเราจะมาพูดคุยทั้ง 4 ท่านเลยค่ะ ก่อนอื่นเราจะเริ่มจากทุก ๆ ท่านก่อนเลยนะคะ ว่าในเรื่องของข้อจำกัด คือ ตัวเราเราสามารถทำอะไรได้ และรวมถึงศักยภาพที่เรายังหลงเหลืออยู่นี่ จุดเริ่มต้นของการที่จะกล้าทำสิ่งที่เราทำได้ดีนี่ ตรงนั้นมันเริ่มจากอะไรคะ เดี๋ยวเริ่มจากคุณก่อนเลยค่ะ</w:t>
      </w:r>
    </w:p>
    <w:p>
      <w:pPr>
        <w:pStyle w:val="BodyText"/>
      </w:pPr>
      <w:r>
        <w:t xml:space="preserve">(คุณยงสิทธิ์) ก็สวัสดีท่านแขกผู้มีเกียตริทุกท่าน แล้วก็ขอบพระคุณที่กรุณาให้ผมได้มีโอกาสมาอยู่บนเวทีแห่งนี้นะครับ ก็สิ่งที่ทำให้ผมได้มีโอกาสได้ก้าวออกมาสู่โลกของการทำงาน โลกของก็คือทุกท่านนี่ล่ะครับ ที่ผมที่กล่าวมา ณ ตรงนี้ นี่ก็คือชื่อที่กล่าวมา ก็คือกระทรวงพัฒนาสังคมและความมั่นคงของมนุษย์ Social and human security นะครับ การที่เราได้มีโอกาสก้าวมาอยู่ตรงนี้นี่ เพราะสังคมช่วยกัน เป็นเพราะทุกคนช่วยกัน และที่สำคัญอย่างยิ่ง ครอบครัวที่ให้การศึกษา คุณครูที่ให้ความรู้เรา สร้างเราขึ้นมา ซึ่งประกอบเราขึ้นมา จะเรียกว่าผมกล้า ผมไม่กล้าพูดว่าผมกล้า เป็นสังคมที่พยุงนำพาและช่วยเหลือให้เราก้าวออกมาได้นะคะ</w:t>
      </w:r>
    </w:p>
    <w:p>
      <w:pPr>
        <w:pStyle w:val="BodyText"/>
      </w:pPr>
      <w:r>
        <w:t xml:space="preserve">(คุณภัทรวดี) และต่อไปนะคะ เป็นอีกท่านหนึ่งนะคะ สตรีมเมอร์ของเรานะคะ จุดเริ่มต้นในการที่จะกล้าลุกขึ้นมาทำสิ่งที่เรารักจริง ๆ และสนใจอย่างนี้นค่ะ เพราะว่าเป็นสตรีม สตรีมเมอร์ที่เป็นเรื่องใหม่มาก ๆ แล้วก็ เป็นสตรีมเมอร์เกมไร้แขนด้วย จุดเริ่มต้นเราคิดอย่างไรคะ ที่จะ Steam เกมน่ะค่ะ</w:t>
      </w:r>
    </w:p>
    <w:p>
      <w:pPr>
        <w:pStyle w:val="BodyText"/>
      </w:pPr>
      <w:r>
        <w:t xml:space="preserve">(คุณภราดร) ตอนแรกผมก็เล่มเกมปกติธรรมดาครับ มันไม่ค่อยอินกับเกม มันรู้สึกอยากทำงาน เพราะเล่นเกม เล่นไปเล่นมา จะได้อะไร ให้ทำไหม ตอนนี้น้าเขาบอกว่าเราเป็นแบบนี้มันหางานทำไม่ได้ น้าก็เลยแนะนำว่าสตรีมเกมไหม คนที่เข้ามาเห็นเรา ที่เราเล่นได้มีความสามารถแบบนี้ ครับผม แล้วก็ได้มาเล่นจนถึงทุกวันนี้ครับ เป็นนักตรีมเกมครับ</w:t>
      </w:r>
    </w:p>
    <w:p>
      <w:pPr>
        <w:pStyle w:val="BodyText"/>
      </w:pPr>
      <w:r>
        <w:t xml:space="preserve">(คุณเพลงรบ) เรียกได้ว่าเล่นยากแล้วนะ แต่ว่าการที่จะเป็นสตรีมเมอร์ ก็ได้</w:t>
      </w:r>
    </w:p>
    <w:p>
      <w:pPr>
        <w:pStyle w:val="BodyText"/>
      </w:pPr>
      <w:r>
        <w:t xml:space="preserve">(คุณภัทรวดี) นักแคสเกม</w:t>
      </w:r>
    </w:p>
    <w:p>
      <w:pPr>
        <w:pStyle w:val="BodyText"/>
      </w:pPr>
      <w:r>
        <w:t xml:space="preserve">(คุณเพลงรบ) จริง ๆ ยากนะครับคุณ</w:t>
      </w:r>
    </w:p>
    <w:p>
      <w:pPr>
        <w:pStyle w:val="BodyText"/>
      </w:pPr>
      <w:r>
        <w:t xml:space="preserve">(คุณภัทรวดี) เป็นอาชีพที่ฮิตมาก ๆ เลยนะคุณ เป็นอาชีพที่ยากมาก</w:t>
      </w:r>
    </w:p>
    <w:p>
      <w:pPr>
        <w:pStyle w:val="BodyText"/>
      </w:pPr>
      <w:r>
        <w:t xml:space="preserve">(คุณเพลงรบ) ผมอนุญาตถามนิดหนึ่ง มันยากน่ะ มันจะทำได้หรื ตอนที่เราเริ่มที่จำนี่</w:t>
      </w:r>
    </w:p>
    <w:p>
      <w:pPr>
        <w:pStyle w:val="BodyText"/>
      </w:pPr>
      <w:r>
        <w:t xml:space="preserve">(คุณยงสิทธิ์) ตอนแรกก็เกร็ง ๆ ครับ ก็อาย คนแล้วก็อายคนที่เข้ามารับชมเราด้วยครับผม แต่เราทำไปเรื่อย ๆ มันก็เริ่มชินเริ่มปกติแล้ว คือ เห็นคนที่เข้ามารับชมเรา ก็ได้มาให้กำลังใจเราด้วย ก็รู้สึกว่าเขาให้กำลังใจเรากันอะไรกันประมาณนั้นครับ</w:t>
      </w:r>
    </w:p>
    <w:p>
      <w:pPr>
        <w:pStyle w:val="BodyText"/>
      </w:pPr>
      <w:r>
        <w:t xml:space="preserve">(คุณเพลงรบ) แล้วเราก้าวข้ามความอายตรงนี้ได้อย่างไร เมื่อคุณพี่บอกว่าตอนแรกอายนะ ไม่มั่นใจเลยว่าคนที่ดูเราเขาจะชื่มชม หัวเราะเยาะเย้ย เราข้ามตรงนี้ไปได้อย่างไรครับ</w:t>
      </w:r>
    </w:p>
    <w:p>
      <w:pPr>
        <w:pStyle w:val="BodyText"/>
      </w:pPr>
      <w:r>
        <w:t xml:space="preserve">(คุณยงสิทธิ์) สำหรับตรงนี้ก็ จะ ดีใจที่ได้มีคนที่แบบเขารู้สึก… เขามาดูเราแล้วรู้สึกดี แต่สำหรับคนที่เข้ามาดูเราแล้วไม่เป็นมิตร เหมือนว่าผมไม่สนใจอะไรประมาณนี้ครับผม มันก็จะข้ามจุด ๆ นี้มาได้</w:t>
      </w:r>
    </w:p>
    <w:p>
      <w:pPr>
        <w:pStyle w:val="BodyText"/>
      </w:pPr>
      <w:r>
        <w:t xml:space="preserve">(คุณเพลงรบ) ก็คือเลือกที่สนใจ ในสิ่งที่เป็นพลังบวกในชีวิตของเรา รู้สึกอย่างไรที่มี 10 คน ติดตาม 20 คน ติดตาม จนถึง 3 แสน มันไม่ง่ายเลยนะ เพราะตัวผมเอง Channel นะครับ ในครอบครัว เรารู้สึกอย่างไรกับการติดตามเพิ่มขึ้น เพิ่มขึ้นแบบนี้ครับ</w:t>
      </w:r>
    </w:p>
    <w:p>
      <w:pPr>
        <w:pStyle w:val="BodyText"/>
      </w:pPr>
      <w:r>
        <w:t xml:space="preserve">(คุณภราดร) แล้วก็ภูมิใจที่ทำได้ถึงทุกวันนี้ เพราะว่าครั้งแรกไม่คิดว่าจะทำได้ขนาดนี้ ผมกะทำไปเรื่อย ๆ ครับผม</w:t>
      </w:r>
    </w:p>
    <w:p>
      <w:pPr>
        <w:pStyle w:val="BodyText"/>
      </w:pPr>
      <w:r>
        <w:t xml:space="preserve">(คุณเพลงรบ) เป็นกำลังใจให้ และจะเป็นอีกหนึ่งคนที่จะติดตามท่านถัดมาครับ เราจะทำอย่างไรให้ก้าวข้ามขีดจำกัดสิ่งเหล่านี้ เราตั้งเป้าหมายอย่างไร เราทำอย่างไรบ้างครับ จะดีเลย์นิดหนึ่ง เอาน้องท่านไหนก่อนครับคุณแหม๋มครับ สาวสวยของเราไหมครับ</w:t>
      </w:r>
    </w:p>
    <w:p>
      <w:pPr>
        <w:pStyle w:val="BodyText"/>
      </w:pPr>
      <w:r>
        <w:t xml:space="preserve">(คุณภัทรวดี) อยากให้แนะนำตัวนิดหนึ่งนะคะ</w:t>
      </w:r>
    </w:p>
    <w:p>
      <w:pPr>
        <w:pStyle w:val="BodyText"/>
      </w:pPr>
      <w:r>
        <w:t xml:space="preserve">(คุณเพลงรบ) แนะนำตัวครับ</w:t>
      </w:r>
    </w:p>
    <w:p>
      <w:pPr>
        <w:pStyle w:val="BodyText"/>
      </w:pPr>
      <w:r>
        <w:t xml:space="preserve">(คุณศรัญญาค่ะ สวัสดีค่ะ ชื่อส้มโอ</w:t>
      </w:r>
    </w:p>
    <w:p>
      <w:pPr>
        <w:pStyle w:val="BodyText"/>
      </w:pPr>
      <w:r>
        <w:t xml:space="preserve">(คุณเพลงรบ) ครับผม ทีนี้เราอยากรู้ว่า การที่เป็นคนหูหนวกนี่ เราพยายามผ่านปัญหาต่าง ๆ นี่เราน่ะ ต้องทำอย่างไรบ้าง // ค่ะ ดิฉันก็รู้สึกว่า… คำสั่งเสียงที่เป็นภาษาอื่น ขอโทษค่ะ รบกวนขออีกทีหนึ่งนะคะ ขอใหม่อีกหนึ่งนะคะ</w:t>
      </w:r>
    </w:p>
    <w:p>
      <w:pPr>
        <w:pStyle w:val="BodyText"/>
      </w:pPr>
      <w:r>
        <w:t xml:space="preserve">(คุณเพลงรบ) เราก้าวผ่านอุปสรรคได้อย่างไร เราคิด เราทำอย่างไร ครับผม เชิญเลย ค่ะ ดิฉันก็รู้สึกว่าอุปสรรคต่าง ๆ ก็มีนะคะ เวลาที่เราดูคนหูดีนี่ เราก็รู้สึกว่ามันด้อยลงมา เป็นอุปสรรค์ มันมีข้อแตกต่างอย่างเดียว คือ หูเราไม่ค่อยได้ยินแค่นั้นเองนะคะ เวลาเขาพูดอะไรอย่างนี้ คือ เราดูก็ยังไม่ได้รู้สึกว่าเท่าเทียมอะไร นั่นคือความรู้สึกของดิฉันค่ะ แต่ว่าดิฉันก็ไม่รู้สึกน้อยใจค่ะ ฉันจะอยากไปให้เท่าเทียมกันให้ได้ด้วยความสามารถของเราเองใช่ไหมคะ ก็บอกตัวเองต้องมุ่งมั่นต้องสู้ไปค่ะ</w:t>
      </w:r>
    </w:p>
    <w:p>
      <w:pPr>
        <w:pStyle w:val="BodyText"/>
      </w:pPr>
      <w:r>
        <w:t xml:space="preserve">(คุณเพลงรบ) แน่นอนว่า เมื่อก่อนนี่ เราดูทีวีเห็นเขาประกวดกันนี่อยากไหม คิดว่าฉันก็สวยนะ ฉันอยากประกวดนะ แล้วรู้สึกอย่างไรบ้าง แล้วก็ได้ตำแหน่งด้วยนะ</w:t>
      </w:r>
    </w:p>
    <w:p>
      <w:pPr>
        <w:pStyle w:val="BodyText"/>
      </w:pPr>
      <w:r>
        <w:t xml:space="preserve">(คุณศรัญญา) ค่ะ ตอนที่ฉันดูทีวีนะคะ เห็นคนประกวดนี่ก็รู้สึกอยากมี ทำไมไม่มีคนหูหนวกบ้างเลยนะคะ ก็เลยรู้สึกว่าอยากจะประกวดบ้างนะคะ พอหลังจากที่ได้เข้าประกวดแล้วนี่ ก็ได้เรีนยรู้แล้วก็ได้มีประสบการณ์และก็ฝึกฝน ฉันก็รู้สึก Happy มากเลยค่ะ ดีใจที่ได้ตำแหน่งนี้ค่ะ</w:t>
      </w:r>
    </w:p>
    <w:p>
      <w:pPr>
        <w:pStyle w:val="BodyText"/>
      </w:pPr>
      <w:r>
        <w:t xml:space="preserve">(คุณภัทรวดี) ยากไหมคะ ตอนที่ประกวดนี่ ก็มีการอบรมในการที่จะเดินแบบนะคะ มีการที่ สอน แอคติ้ง ในการโพสต์ท่าแต่งหน้าต่าง ๆ นี่ ยากไหมคะ // เทคนิคต่าง ๆ การใช้สีหน้า ท่าทาง หน้าตา การ Post แบบไหนที่จะทำให้เราสง่าขึ้น ก็จะมีพี่เลี้ยงแนะนำว่าการถ่ายภาพแบบไหน ถ่ายออกมาแล้วจะดูดี มีการแนะนำ เราก็มีความรู้สึกว่าชอบของตัวเองด้วยนะครับ</w:t>
      </w:r>
    </w:p>
    <w:p>
      <w:pPr>
        <w:pStyle w:val="BodyText"/>
      </w:pPr>
      <w:r>
        <w:t xml:space="preserve">(คุณภัทรวดี) ตอนนี้ก็จะขอผ่าน เรายังมีคำถามอีกเยอะมากเลยนะคะ ในเรื่องของประสบการณ์ในการทำงานในวงการบันเทิงอีกด้วยนะคะ โอเคนะคะ และก็เดี๋ยวท่านต่อไป</w:t>
      </w:r>
    </w:p>
    <w:p>
      <w:pPr>
        <w:pStyle w:val="BodyText"/>
      </w:pPr>
      <w:r>
        <w:t xml:space="preserve">(คุณเพลงรบ) วันนี้มากันเป็นครอบครัว</w:t>
      </w:r>
    </w:p>
    <w:p>
      <w:pPr>
        <w:pStyle w:val="BodyText"/>
      </w:pPr>
      <w:r>
        <w:t xml:space="preserve">(คุณภัทรวดี) ครอบครัวนะคะ</w:t>
      </w:r>
    </w:p>
    <w:p>
      <w:pPr>
        <w:pStyle w:val="BodyText"/>
      </w:pPr>
      <w:r>
        <w:t xml:space="preserve">(คุณเพลงรบ) ครอบครัว ตอนที่ผมจะขออนุญาตอยากถามในสิ่งที่เราอยากรู้แล้วกันนะครับ ตอนที่เรารู้ว่าน้องพิการคุณแม่รู้สึกอย่างไรบ้างครับ</w:t>
      </w:r>
    </w:p>
    <w:p>
      <w:pPr>
        <w:pStyle w:val="BodyText"/>
      </w:pPr>
      <w:r>
        <w:t xml:space="preserve">(คุณอรัญญา) สวัสดีค่ะ เป็นคุณแม่ อรัญญา ชัยศิรินะคะ เป็นคุณแม่ของน้องไมอาครั้งแรกที่ทราบว่าน้องพิการนี่หลังจากที่คลอด 1 วันนะคะ แล้วก็ช่วงแรกก็มีความเสียใจและก็กังวล กังวลใจมากในสิ่งที่เราคิดไปล่วงหน้าน่ะค่ะ เหมือนกับว่า เราคิดเยอะไปว่าต่อไปน้องจะอยู่อย่างไรค่ะ และก็ในที่สุดก็ทำใจยอมรับให้ไวที่สุดค่ะ คิดว่าน้องน่ะ เป็นเลือกแม่แล้ว เลือกอยากจะมาอยู่กับครอบเราค่ะ ก็เชื่อมั่นว่าทุกคนพัฒนาได้ค่ะ</w:t>
      </w:r>
    </w:p>
    <w:p>
      <w:pPr>
        <w:pStyle w:val="BodyText"/>
      </w:pPr>
      <w:r>
        <w:t xml:space="preserve">(คุณเพลงรบ) ก็เรียกได้ว่าน้องมาเป็นหนึ่งในครอบครัวเราอย่างสมบูรณ์ เป็นอีก 1 คนที่เรารักและเขาก็รักเรา</w:t>
      </w:r>
    </w:p>
    <w:p>
      <w:pPr>
        <w:pStyle w:val="BodyText"/>
      </w:pPr>
      <w:r>
        <w:t xml:space="preserve">(คุณอรัญญา) ใช่ค่ะ</w:t>
      </w:r>
    </w:p>
    <w:p>
      <w:pPr>
        <w:pStyle w:val="BodyText"/>
      </w:pPr>
      <w:r>
        <w:t xml:space="preserve">(คุณเพลงรบ) เราก้าวผ่านความกลัว การสอนการแนะนำในการเรียนกับความกลัวอย่างไรคุณแม่บอกว่ารู้สึกกังวลนะ จะใช้ชีวิตอย่างไร จะอยู่แบบไหน ใครจะดูแลแบบนี้ครับ</w:t>
      </w:r>
    </w:p>
    <w:p>
      <w:pPr>
        <w:pStyle w:val="BodyText"/>
      </w:pPr>
      <w:r>
        <w:t xml:space="preserve">(คุณอรัญญา) ใช่ ๆ มีเหมือนกับว่าบอกตัวเองว่าทุกคนสามารถพัฒนาได้ ดาวซินโดรม ก็สามารถพัฒนาได้ ใน 1 เดือนแรกที่น้องครบ 1 เดือนน่ะค่ะ แม่ก็พาไปสถาบันราชานุกูล เพื่อไปรับข้อมูลในการกระตุ้นพัฒนาการน้องค่ะ ซึ่งก่อนหน้านี้คุณแม่ไม่รู้เรื่องว่า ดาวซินโดรมเป็นอย่างไร เห็นตอนเล็ก ๆ ว่า มีแบบว่านั่งเหมือนช่วยเหลือตัวเองไม่ได้ นั่งแบบ คือ ไม่พูด ไม่อะไรอย่างนี้ค่ะ ตอนแรกที่ว่ากังวลก็กังวลเรื่องนี้ด้วยค่ะ ว่าน้องจะอยู่อย่างไร แต่พอได้ข้อมูลจาก ราชนุกูลนี่ ทำให้มีเป้าหมายว่าจะต้องดูให้น้องช่วยเหลือตัวเองได้ดีที่สุดน่ะค่ะ แล้วยิ่งไปเห็นพี่ ๆ ที่สถาบันราชนุกูล เขาช่วยเหลือตัวเองได้ เขามี มีงานทำอะไรอย่างนี้ค่ะ แม่ก็เริ่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 4436) งานวันคนพิการสากล ประจําปี ๒๕๖๔ วันศุกร์ที่ ๓ ธันวาคม ๒๕๖๔</dc:title>
  <dc:creator/>
  <cp:keywords/>
  <dcterms:created xsi:type="dcterms:W3CDTF">2022-11-18T05:33:05Z</dcterms:created>
  <dcterms:modified xsi:type="dcterms:W3CDTF">2022-11-18T05: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8 พฤษจิกายน 2565 เวลา 09.00 น.</vt:lpwstr>
  </property>
  <property fmtid="{D5CDD505-2E9C-101B-9397-08002B2CF9AE}" pid="3" name="subtitle">
    <vt:lpwstr/>
  </property>
</Properties>
</file>